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870027" w14:textId="4EB36382" w:rsidR="00C44436" w:rsidRDefault="00C44436" w:rsidP="00C44436">
      <w:pPr>
        <w:ind w:left="-567"/>
        <w:jc w:val="center"/>
        <w:rPr>
          <w:rFonts w:ascii="Roboto" w:hAnsi="Roboto"/>
          <w:b/>
          <w:bCs/>
          <w:color w:val="3C4043"/>
          <w:spacing w:val="3"/>
          <w:sz w:val="21"/>
          <w:szCs w:val="21"/>
        </w:rPr>
      </w:pPr>
      <w:r w:rsidRPr="0024105C">
        <w:rPr>
          <w:rFonts w:ascii="Roboto" w:hAnsi="Roboto"/>
          <w:b/>
          <w:bCs/>
          <w:color w:val="3C4043"/>
          <w:spacing w:val="3"/>
          <w:sz w:val="21"/>
          <w:szCs w:val="21"/>
          <w:highlight w:val="yellow"/>
        </w:rPr>
        <w:t>PRACTICAL-10-YASH SHAH</w:t>
      </w:r>
    </w:p>
    <w:p w14:paraId="7D84E4B1" w14:textId="00959D3D" w:rsidR="00CB2B0D" w:rsidRPr="0087692B" w:rsidRDefault="00121E9D" w:rsidP="007E5D60">
      <w:pPr>
        <w:ind w:left="-567"/>
        <w:rPr>
          <w:rFonts w:ascii="Roboto" w:hAnsi="Roboto"/>
          <w:b/>
          <w:bCs/>
          <w:color w:val="3C4043"/>
          <w:spacing w:val="3"/>
          <w:sz w:val="21"/>
          <w:szCs w:val="21"/>
        </w:rPr>
      </w:pPr>
      <w:r w:rsidRPr="0024105C">
        <w:rPr>
          <w:rFonts w:ascii="Roboto" w:hAnsi="Roboto"/>
          <w:b/>
          <w:bCs/>
          <w:color w:val="3C4043"/>
          <w:spacing w:val="3"/>
          <w:sz w:val="21"/>
          <w:szCs w:val="21"/>
          <w:highlight w:val="yellow"/>
        </w:rPr>
        <w:t>AIM-</w:t>
      </w:r>
      <w:r w:rsidR="0035095A" w:rsidRPr="0087692B">
        <w:rPr>
          <w:rFonts w:ascii="Roboto" w:hAnsi="Roboto"/>
          <w:b/>
          <w:bCs/>
          <w:color w:val="3C4043"/>
          <w:spacing w:val="3"/>
          <w:sz w:val="21"/>
          <w:szCs w:val="21"/>
        </w:rPr>
        <w:t xml:space="preserve">Perform Automation Testing on the </w:t>
      </w:r>
      <w:proofErr w:type="spellStart"/>
      <w:r w:rsidR="0035095A" w:rsidRPr="0087692B">
        <w:rPr>
          <w:rFonts w:ascii="Roboto" w:hAnsi="Roboto"/>
          <w:b/>
          <w:bCs/>
          <w:color w:val="3C4043"/>
          <w:spacing w:val="3"/>
          <w:sz w:val="21"/>
          <w:szCs w:val="21"/>
        </w:rPr>
        <w:t>moduls</w:t>
      </w:r>
      <w:proofErr w:type="spellEnd"/>
      <w:r w:rsidR="0035095A" w:rsidRPr="0087692B">
        <w:rPr>
          <w:rFonts w:ascii="Roboto" w:hAnsi="Roboto"/>
          <w:b/>
          <w:bCs/>
          <w:color w:val="3C4043"/>
          <w:spacing w:val="3"/>
          <w:sz w:val="21"/>
          <w:szCs w:val="21"/>
        </w:rPr>
        <w:t xml:space="preserve"> that you have developed for mini project. Apply test cases that you have carried out in previous practical</w:t>
      </w:r>
    </w:p>
    <w:p w14:paraId="490ECF20" w14:textId="479664AC" w:rsidR="002E5242" w:rsidRPr="0087692B" w:rsidRDefault="002E5242" w:rsidP="002E5242">
      <w:pPr>
        <w:ind w:left="-567"/>
        <w:jc w:val="center"/>
        <w:rPr>
          <w:rFonts w:ascii="Roboto" w:hAnsi="Roboto"/>
          <w:b/>
          <w:bCs/>
          <w:color w:val="3C4043"/>
          <w:spacing w:val="3"/>
          <w:sz w:val="21"/>
          <w:szCs w:val="21"/>
        </w:rPr>
      </w:pPr>
      <w:r w:rsidRPr="0087692B">
        <w:rPr>
          <w:rFonts w:ascii="Roboto" w:hAnsi="Roboto"/>
          <w:b/>
          <w:bCs/>
          <w:color w:val="3C4043"/>
          <w:spacing w:val="3"/>
          <w:sz w:val="21"/>
          <w:szCs w:val="21"/>
        </w:rPr>
        <w:t>TESTING ADMIN MODULE OF LIBRARY MANAGEMENT SYSTEM</w:t>
      </w:r>
    </w:p>
    <w:p w14:paraId="6FA0F705" w14:textId="7FB670D1" w:rsidR="002E5242" w:rsidRDefault="002E5242" w:rsidP="002E5242">
      <w:pPr>
        <w:ind w:left="-567"/>
        <w:jc w:val="center"/>
      </w:pPr>
      <w:r w:rsidRPr="002E5242">
        <w:drawing>
          <wp:inline distT="0" distB="0" distL="0" distR="0" wp14:anchorId="5032DC9A" wp14:editId="3078E29D">
            <wp:extent cx="5731510" cy="188849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88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487AD" w14:textId="77777777" w:rsidR="00675034" w:rsidRPr="00FA0842" w:rsidRDefault="00093530" w:rsidP="00093530">
      <w:pPr>
        <w:ind w:left="-567"/>
        <w:rPr>
          <w:b/>
          <w:bCs/>
        </w:rPr>
      </w:pPr>
      <w:r w:rsidRPr="004D55C1">
        <w:rPr>
          <w:b/>
          <w:bCs/>
          <w:highlight w:val="yellow"/>
        </w:rPr>
        <w:t>1)Testing Login Module</w:t>
      </w:r>
    </w:p>
    <w:p w14:paraId="1E9AECBD" w14:textId="77777777" w:rsidR="0064156A" w:rsidRDefault="00675034" w:rsidP="00093530">
      <w:pPr>
        <w:ind w:left="-567"/>
      </w:pPr>
      <w:r w:rsidRPr="00675034">
        <w:drawing>
          <wp:inline distT="0" distB="0" distL="0" distR="0" wp14:anchorId="0FF0A8B0" wp14:editId="599D7779">
            <wp:extent cx="5731510" cy="252031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20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93530">
        <w:tab/>
      </w:r>
    </w:p>
    <w:p w14:paraId="77359171" w14:textId="77777777" w:rsidR="0064156A" w:rsidRPr="00FA0842" w:rsidRDefault="0064156A" w:rsidP="00093530">
      <w:pPr>
        <w:ind w:left="-567"/>
        <w:rPr>
          <w:b/>
          <w:bCs/>
        </w:rPr>
      </w:pPr>
      <w:r w:rsidRPr="00FA0842">
        <w:rPr>
          <w:b/>
          <w:bCs/>
        </w:rPr>
        <w:t>CODE</w:t>
      </w:r>
    </w:p>
    <w:p w14:paraId="5CEC5A0B" w14:textId="77777777" w:rsidR="0064156A" w:rsidRPr="0064156A" w:rsidRDefault="0064156A" w:rsidP="0064156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64156A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from</w:t>
      </w:r>
      <w:r w:rsidRPr="0064156A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selenium </w:t>
      </w:r>
      <w:r w:rsidRPr="0064156A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import</w:t>
      </w:r>
      <w:r w:rsidRPr="0064156A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proofErr w:type="spellStart"/>
      <w:r w:rsidRPr="0064156A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webdriver</w:t>
      </w:r>
      <w:proofErr w:type="spellEnd"/>
    </w:p>
    <w:p w14:paraId="724750B4" w14:textId="77777777" w:rsidR="0064156A" w:rsidRPr="0064156A" w:rsidRDefault="0064156A" w:rsidP="0064156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64156A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from</w:t>
      </w:r>
      <w:r w:rsidRPr="0064156A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proofErr w:type="spellStart"/>
      <w:proofErr w:type="gramStart"/>
      <w:r w:rsidRPr="0064156A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selenium.webdriver</w:t>
      </w:r>
      <w:proofErr w:type="gramEnd"/>
      <w:r w:rsidRPr="0064156A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.support.ui</w:t>
      </w:r>
      <w:proofErr w:type="spellEnd"/>
      <w:r w:rsidRPr="0064156A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r w:rsidRPr="0064156A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import</w:t>
      </w:r>
      <w:r w:rsidRPr="0064156A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proofErr w:type="spellStart"/>
      <w:r w:rsidRPr="0064156A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WebDriverWait</w:t>
      </w:r>
      <w:proofErr w:type="spellEnd"/>
    </w:p>
    <w:p w14:paraId="34EFFB22" w14:textId="77777777" w:rsidR="0064156A" w:rsidRPr="0064156A" w:rsidRDefault="0064156A" w:rsidP="0064156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64156A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from</w:t>
      </w:r>
      <w:r w:rsidRPr="0064156A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proofErr w:type="spellStart"/>
      <w:r w:rsidRPr="0064156A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webdriver_</w:t>
      </w:r>
      <w:proofErr w:type="gramStart"/>
      <w:r w:rsidRPr="0064156A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manager.chrome</w:t>
      </w:r>
      <w:proofErr w:type="spellEnd"/>
      <w:proofErr w:type="gramEnd"/>
      <w:r w:rsidRPr="0064156A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r w:rsidRPr="0064156A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import</w:t>
      </w:r>
      <w:r w:rsidRPr="0064156A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proofErr w:type="spellStart"/>
      <w:r w:rsidRPr="0064156A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ChromeDriverManager</w:t>
      </w:r>
      <w:proofErr w:type="spellEnd"/>
    </w:p>
    <w:p w14:paraId="758216FF" w14:textId="77777777" w:rsidR="0064156A" w:rsidRPr="0064156A" w:rsidRDefault="0064156A" w:rsidP="0064156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64156A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from</w:t>
      </w:r>
      <w:r w:rsidRPr="0064156A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proofErr w:type="spellStart"/>
      <w:proofErr w:type="gramStart"/>
      <w:r w:rsidRPr="0064156A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selenium.webdriver</w:t>
      </w:r>
      <w:proofErr w:type="gramEnd"/>
      <w:r w:rsidRPr="0064156A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.chrome.options</w:t>
      </w:r>
      <w:proofErr w:type="spellEnd"/>
      <w:r w:rsidRPr="0064156A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r w:rsidRPr="0064156A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import</w:t>
      </w:r>
      <w:r w:rsidRPr="0064156A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Options </w:t>
      </w:r>
    </w:p>
    <w:p w14:paraId="1AB93810" w14:textId="77777777" w:rsidR="0064156A" w:rsidRPr="0064156A" w:rsidRDefault="0064156A" w:rsidP="0064156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64156A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import</w:t>
      </w:r>
      <w:r w:rsidRPr="0064156A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time</w:t>
      </w:r>
    </w:p>
    <w:p w14:paraId="4EA8885E" w14:textId="77777777" w:rsidR="0064156A" w:rsidRPr="0064156A" w:rsidRDefault="0064156A" w:rsidP="0064156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64156A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driver </w:t>
      </w:r>
      <w:r w:rsidRPr="0064156A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=</w:t>
      </w:r>
      <w:r w:rsidRPr="0064156A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proofErr w:type="spellStart"/>
      <w:proofErr w:type="gramStart"/>
      <w:r w:rsidRPr="0064156A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webdriver.Chrome</w:t>
      </w:r>
      <w:proofErr w:type="spellEnd"/>
      <w:proofErr w:type="gramEnd"/>
      <w:r w:rsidRPr="0064156A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proofErr w:type="spellStart"/>
      <w:r w:rsidRPr="0064156A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ChromeDriverManager</w:t>
      </w:r>
      <w:proofErr w:type="spellEnd"/>
      <w:r w:rsidRPr="0064156A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).install())</w:t>
      </w:r>
    </w:p>
    <w:p w14:paraId="32844DB9" w14:textId="77777777" w:rsidR="0064156A" w:rsidRPr="0064156A" w:rsidRDefault="0064156A" w:rsidP="0064156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r w:rsidRPr="0064156A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driver.get</w:t>
      </w:r>
      <w:proofErr w:type="spellEnd"/>
      <w:r w:rsidRPr="0064156A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64156A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http://localhost:8000/login"</w:t>
      </w:r>
      <w:r w:rsidRPr="0064156A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18A6884D" w14:textId="77777777" w:rsidR="0064156A" w:rsidRPr="0064156A" w:rsidRDefault="0064156A" w:rsidP="0064156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proofErr w:type="gramStart"/>
      <w:r w:rsidRPr="0064156A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driver.maximize</w:t>
      </w:r>
      <w:proofErr w:type="gramEnd"/>
      <w:r w:rsidRPr="0064156A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_window</w:t>
      </w:r>
      <w:proofErr w:type="spellEnd"/>
      <w:r w:rsidRPr="0064156A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)</w:t>
      </w:r>
    </w:p>
    <w:p w14:paraId="47C7C07F" w14:textId="77777777" w:rsidR="0064156A" w:rsidRPr="0064156A" w:rsidRDefault="0064156A" w:rsidP="0064156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64156A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a</w:t>
      </w:r>
      <w:r w:rsidRPr="0064156A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=</w:t>
      </w:r>
      <w:proofErr w:type="spellStart"/>
      <w:proofErr w:type="gramStart"/>
      <w:r w:rsidRPr="0064156A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driver.find</w:t>
      </w:r>
      <w:proofErr w:type="gramEnd"/>
      <w:r w:rsidRPr="0064156A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_element_by_name</w:t>
      </w:r>
      <w:proofErr w:type="spellEnd"/>
      <w:r w:rsidRPr="0064156A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64156A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</w:t>
      </w:r>
      <w:proofErr w:type="spellStart"/>
      <w:r w:rsidRPr="0064156A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uname</w:t>
      </w:r>
      <w:proofErr w:type="spellEnd"/>
      <w:r w:rsidRPr="0064156A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</w:t>
      </w:r>
      <w:r w:rsidRPr="0064156A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5530AFC3" w14:textId="77777777" w:rsidR="0064156A" w:rsidRPr="0064156A" w:rsidRDefault="0064156A" w:rsidP="0064156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proofErr w:type="gramStart"/>
      <w:r w:rsidRPr="0064156A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a.send</w:t>
      </w:r>
      <w:proofErr w:type="gramEnd"/>
      <w:r w:rsidRPr="0064156A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_keys</w:t>
      </w:r>
      <w:proofErr w:type="spellEnd"/>
      <w:r w:rsidRPr="0064156A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64156A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</w:t>
      </w:r>
      <w:proofErr w:type="spellStart"/>
      <w:r w:rsidRPr="0064156A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yash</w:t>
      </w:r>
      <w:proofErr w:type="spellEnd"/>
      <w:r w:rsidRPr="0064156A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</w:t>
      </w:r>
      <w:r w:rsidRPr="0064156A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47D3ADB2" w14:textId="77777777" w:rsidR="0064156A" w:rsidRPr="0064156A" w:rsidRDefault="0064156A" w:rsidP="0064156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64156A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b</w:t>
      </w:r>
      <w:r w:rsidRPr="0064156A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=</w:t>
      </w:r>
      <w:proofErr w:type="spellStart"/>
      <w:proofErr w:type="gramStart"/>
      <w:r w:rsidRPr="0064156A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driver.find</w:t>
      </w:r>
      <w:proofErr w:type="gramEnd"/>
      <w:r w:rsidRPr="0064156A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_element_by_name</w:t>
      </w:r>
      <w:proofErr w:type="spellEnd"/>
      <w:r w:rsidRPr="0064156A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64156A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</w:t>
      </w:r>
      <w:proofErr w:type="spellStart"/>
      <w:r w:rsidRPr="0064156A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psw</w:t>
      </w:r>
      <w:proofErr w:type="spellEnd"/>
      <w:r w:rsidRPr="0064156A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</w:t>
      </w:r>
      <w:r w:rsidRPr="0064156A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1EBB680C" w14:textId="77777777" w:rsidR="0064156A" w:rsidRPr="0064156A" w:rsidRDefault="0064156A" w:rsidP="0064156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proofErr w:type="gramStart"/>
      <w:r w:rsidRPr="0064156A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b.send</w:t>
      </w:r>
      <w:proofErr w:type="gramEnd"/>
      <w:r w:rsidRPr="0064156A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_keys</w:t>
      </w:r>
      <w:proofErr w:type="spellEnd"/>
      <w:r w:rsidRPr="0064156A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64156A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yash@123"</w:t>
      </w:r>
      <w:r w:rsidRPr="0064156A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16935ACB" w14:textId="77777777" w:rsidR="0064156A" w:rsidRPr="0064156A" w:rsidRDefault="0064156A" w:rsidP="0064156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64156A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c</w:t>
      </w:r>
      <w:r w:rsidRPr="0064156A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=</w:t>
      </w:r>
      <w:proofErr w:type="gramStart"/>
      <w:r w:rsidRPr="0064156A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driver.find</w:t>
      </w:r>
      <w:proofErr w:type="gramEnd"/>
      <w:r w:rsidRPr="0064156A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_element_by_xpath(</w:t>
      </w:r>
      <w:r w:rsidRPr="0064156A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//body/form[@action='/login']//button[@type='submit']"</w:t>
      </w:r>
      <w:r w:rsidRPr="0064156A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2E0EEDB2" w14:textId="77777777" w:rsidR="0064156A" w:rsidRPr="0064156A" w:rsidRDefault="0064156A" w:rsidP="0064156A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r w:rsidRPr="0064156A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lastRenderedPageBreak/>
        <w:t>c.</w:t>
      </w:r>
      <w:proofErr w:type="gramStart"/>
      <w:r w:rsidRPr="0064156A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click</w:t>
      </w:r>
      <w:proofErr w:type="spellEnd"/>
      <w:r w:rsidRPr="0064156A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proofErr w:type="gramEnd"/>
      <w:r w:rsidRPr="0064156A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0DC1983D" w14:textId="77777777" w:rsidR="0064156A" w:rsidRPr="0064156A" w:rsidRDefault="0064156A" w:rsidP="0064156A">
      <w:pPr>
        <w:shd w:val="clear" w:color="auto" w:fill="282C34"/>
        <w:spacing w:after="24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64156A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br/>
      </w:r>
    </w:p>
    <w:p w14:paraId="1512FA57" w14:textId="393B5470" w:rsidR="00500110" w:rsidRPr="00FC0680" w:rsidRDefault="00093530" w:rsidP="00FC0680">
      <w:pPr>
        <w:ind w:left="-567" w:hanging="426"/>
        <w:rPr>
          <w:b/>
          <w:bCs/>
        </w:rPr>
      </w:pPr>
      <w:r>
        <w:tab/>
      </w:r>
      <w:r w:rsidR="00FA0842" w:rsidRPr="00FC0680">
        <w:rPr>
          <w:b/>
          <w:bCs/>
        </w:rPr>
        <w:t>OUTPUT</w:t>
      </w:r>
    </w:p>
    <w:p w14:paraId="34231212" w14:textId="1F7EFC30" w:rsidR="00FA0842" w:rsidRDefault="00FA0842" w:rsidP="00093530">
      <w:pPr>
        <w:ind w:left="-567"/>
      </w:pPr>
      <w:r w:rsidRPr="00FA0842">
        <w:drawing>
          <wp:inline distT="0" distB="0" distL="0" distR="0" wp14:anchorId="0BC06146" wp14:editId="34EF1770">
            <wp:extent cx="5731510" cy="291592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15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9D909B" w14:textId="6634CEB1" w:rsidR="00FC0680" w:rsidRPr="0087692B" w:rsidRDefault="00FC0680" w:rsidP="00093530">
      <w:pPr>
        <w:ind w:left="-567"/>
        <w:rPr>
          <w:b/>
          <w:bCs/>
        </w:rPr>
      </w:pPr>
      <w:r w:rsidRPr="0087692B">
        <w:rPr>
          <w:b/>
          <w:bCs/>
        </w:rPr>
        <w:t>AFTER LOGIN</w:t>
      </w:r>
      <w:r w:rsidR="001725BE" w:rsidRPr="0087692B">
        <w:rPr>
          <w:b/>
          <w:bCs/>
        </w:rPr>
        <w:t xml:space="preserve"> SUCCESFULLY REDIRECTED TO ADMIN PANEL</w:t>
      </w:r>
    </w:p>
    <w:p w14:paraId="77B060C2" w14:textId="68B5F3D9" w:rsidR="00FC0680" w:rsidRDefault="00FC0680" w:rsidP="00093530">
      <w:pPr>
        <w:ind w:left="-567"/>
      </w:pPr>
      <w:r w:rsidRPr="00FC0680">
        <w:drawing>
          <wp:inline distT="0" distB="0" distL="0" distR="0" wp14:anchorId="1E363BDF" wp14:editId="0DC0BA96">
            <wp:extent cx="5731510" cy="2585720"/>
            <wp:effectExtent l="0" t="0" r="254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85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8ABBE" w14:textId="419B296B" w:rsidR="0087692B" w:rsidRDefault="0087692B" w:rsidP="00093530">
      <w:pPr>
        <w:ind w:left="-567"/>
        <w:rPr>
          <w:b/>
          <w:bCs/>
        </w:rPr>
      </w:pPr>
      <w:r w:rsidRPr="004D55C1">
        <w:rPr>
          <w:b/>
          <w:bCs/>
          <w:highlight w:val="yellow"/>
        </w:rPr>
        <w:t>2)Testing Add Book Feature</w:t>
      </w:r>
    </w:p>
    <w:p w14:paraId="7890D02D" w14:textId="433DFA3B" w:rsidR="00862C57" w:rsidRDefault="00F342B1" w:rsidP="00093530">
      <w:pPr>
        <w:ind w:left="-567"/>
        <w:rPr>
          <w:b/>
          <w:bCs/>
        </w:rPr>
      </w:pPr>
      <w:r w:rsidRPr="00F342B1">
        <w:rPr>
          <w:b/>
          <w:bCs/>
        </w:rPr>
        <w:lastRenderedPageBreak/>
        <w:drawing>
          <wp:inline distT="0" distB="0" distL="0" distR="0" wp14:anchorId="5AC4C22F" wp14:editId="78D11757">
            <wp:extent cx="4994077" cy="1700212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63757" cy="1723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58812" w14:textId="2350F2C6" w:rsidR="000C0736" w:rsidRDefault="000C0736" w:rsidP="00093530">
      <w:pPr>
        <w:ind w:left="-567"/>
        <w:rPr>
          <w:b/>
          <w:bCs/>
        </w:rPr>
      </w:pPr>
      <w:r>
        <w:rPr>
          <w:b/>
          <w:bCs/>
        </w:rPr>
        <w:t>CODE</w:t>
      </w:r>
    </w:p>
    <w:p w14:paraId="4B4F9159" w14:textId="77777777" w:rsidR="00864679" w:rsidRPr="00864679" w:rsidRDefault="00864679" w:rsidP="008646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64679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from</w:t>
      </w:r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selenium </w:t>
      </w:r>
      <w:r w:rsidRPr="00864679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import</w:t>
      </w:r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proofErr w:type="spellStart"/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webdriver</w:t>
      </w:r>
      <w:proofErr w:type="spellEnd"/>
    </w:p>
    <w:p w14:paraId="4687EFC1" w14:textId="77777777" w:rsidR="00864679" w:rsidRPr="00864679" w:rsidRDefault="00864679" w:rsidP="008646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64679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from</w:t>
      </w:r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proofErr w:type="spellStart"/>
      <w:proofErr w:type="gramStart"/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selenium.webdriver</w:t>
      </w:r>
      <w:proofErr w:type="gramEnd"/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.support.ui</w:t>
      </w:r>
      <w:proofErr w:type="spellEnd"/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r w:rsidRPr="00864679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import</w:t>
      </w:r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proofErr w:type="spellStart"/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WebDriverWait</w:t>
      </w:r>
      <w:proofErr w:type="spellEnd"/>
    </w:p>
    <w:p w14:paraId="68059295" w14:textId="77777777" w:rsidR="00864679" w:rsidRPr="00864679" w:rsidRDefault="00864679" w:rsidP="008646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64679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from</w:t>
      </w:r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proofErr w:type="spellStart"/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webdriver_</w:t>
      </w:r>
      <w:proofErr w:type="gramStart"/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manager.chrome</w:t>
      </w:r>
      <w:proofErr w:type="spellEnd"/>
      <w:proofErr w:type="gramEnd"/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r w:rsidRPr="00864679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import</w:t>
      </w:r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proofErr w:type="spellStart"/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ChromeDriverManager</w:t>
      </w:r>
      <w:proofErr w:type="spellEnd"/>
    </w:p>
    <w:p w14:paraId="38D5454E" w14:textId="77777777" w:rsidR="00864679" w:rsidRPr="00864679" w:rsidRDefault="00864679" w:rsidP="008646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64679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from</w:t>
      </w:r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proofErr w:type="spellStart"/>
      <w:proofErr w:type="gramStart"/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selenium.webdriver</w:t>
      </w:r>
      <w:proofErr w:type="gramEnd"/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.chrome.options</w:t>
      </w:r>
      <w:proofErr w:type="spellEnd"/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r w:rsidRPr="00864679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import</w:t>
      </w:r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Options </w:t>
      </w:r>
    </w:p>
    <w:p w14:paraId="68D09FBE" w14:textId="77777777" w:rsidR="00864679" w:rsidRPr="00864679" w:rsidRDefault="00864679" w:rsidP="008646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64679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import</w:t>
      </w:r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time</w:t>
      </w:r>
    </w:p>
    <w:p w14:paraId="268D3722" w14:textId="77777777" w:rsidR="00864679" w:rsidRPr="00864679" w:rsidRDefault="00864679" w:rsidP="008646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driver </w:t>
      </w:r>
      <w:r w:rsidRPr="00864679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=</w:t>
      </w:r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proofErr w:type="spellStart"/>
      <w:proofErr w:type="gramStart"/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webdriver.Chrome</w:t>
      </w:r>
      <w:proofErr w:type="spellEnd"/>
      <w:proofErr w:type="gramEnd"/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proofErr w:type="spellStart"/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ChromeDriverManager</w:t>
      </w:r>
      <w:proofErr w:type="spellEnd"/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).install())</w:t>
      </w:r>
    </w:p>
    <w:p w14:paraId="1288D78A" w14:textId="77777777" w:rsidR="00864679" w:rsidRPr="00864679" w:rsidRDefault="00864679" w:rsidP="008646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driver.get</w:t>
      </w:r>
      <w:proofErr w:type="spellEnd"/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864679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http://localhost:8000/new1"</w:t>
      </w:r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26C187DA" w14:textId="77777777" w:rsidR="00864679" w:rsidRPr="00864679" w:rsidRDefault="00864679" w:rsidP="008646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proofErr w:type="gramStart"/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driver.maximize</w:t>
      </w:r>
      <w:proofErr w:type="gramEnd"/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_window</w:t>
      </w:r>
      <w:proofErr w:type="spellEnd"/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)</w:t>
      </w:r>
    </w:p>
    <w:p w14:paraId="69856AF1" w14:textId="77777777" w:rsidR="00864679" w:rsidRPr="00864679" w:rsidRDefault="00864679" w:rsidP="008646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proofErr w:type="gramStart"/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time.sleep</w:t>
      </w:r>
      <w:proofErr w:type="spellEnd"/>
      <w:proofErr w:type="gramEnd"/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864679">
        <w:rPr>
          <w:rFonts w:ascii="Consolas" w:eastAsia="Times New Roman" w:hAnsi="Consolas" w:cs="Times New Roman"/>
          <w:color w:val="D19A66"/>
          <w:sz w:val="21"/>
          <w:szCs w:val="21"/>
          <w:lang w:eastAsia="en-IN"/>
        </w:rPr>
        <w:t>3</w:t>
      </w:r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3E649AF5" w14:textId="77777777" w:rsidR="00864679" w:rsidRPr="00864679" w:rsidRDefault="00864679" w:rsidP="008646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addbook</w:t>
      </w:r>
      <w:r w:rsidRPr="00864679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=</w:t>
      </w:r>
      <w:proofErr w:type="gramStart"/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driver.find</w:t>
      </w:r>
      <w:proofErr w:type="gramEnd"/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_element_by_xpath(</w:t>
      </w:r>
      <w:r w:rsidRPr="00864679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//nav[@id='navbar']/ul//a[@href='/addbook']"</w:t>
      </w:r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34998910" w14:textId="77777777" w:rsidR="00864679" w:rsidRPr="00864679" w:rsidRDefault="00864679" w:rsidP="008646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proofErr w:type="gramStart"/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addbook.click</w:t>
      </w:r>
      <w:proofErr w:type="spellEnd"/>
      <w:proofErr w:type="gramEnd"/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)</w:t>
      </w:r>
    </w:p>
    <w:p w14:paraId="012BFF69" w14:textId="77777777" w:rsidR="00864679" w:rsidRPr="00864679" w:rsidRDefault="00864679" w:rsidP="008646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proofErr w:type="gramStart"/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time.sleep</w:t>
      </w:r>
      <w:proofErr w:type="spellEnd"/>
      <w:proofErr w:type="gramEnd"/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864679">
        <w:rPr>
          <w:rFonts w:ascii="Consolas" w:eastAsia="Times New Roman" w:hAnsi="Consolas" w:cs="Times New Roman"/>
          <w:color w:val="D19A66"/>
          <w:sz w:val="21"/>
          <w:szCs w:val="21"/>
          <w:lang w:eastAsia="en-IN"/>
        </w:rPr>
        <w:t>2</w:t>
      </w:r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0FF21565" w14:textId="77777777" w:rsidR="00864679" w:rsidRPr="00864679" w:rsidRDefault="00864679" w:rsidP="008646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bookname</w:t>
      </w:r>
      <w:proofErr w:type="spellEnd"/>
      <w:r w:rsidRPr="00864679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=</w:t>
      </w:r>
      <w:proofErr w:type="spellStart"/>
      <w:proofErr w:type="gramStart"/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driver.find</w:t>
      </w:r>
      <w:proofErr w:type="gramEnd"/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_element_by_name</w:t>
      </w:r>
      <w:proofErr w:type="spellEnd"/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864679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</w:t>
      </w:r>
      <w:proofErr w:type="spellStart"/>
      <w:r w:rsidRPr="00864679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bookname</w:t>
      </w:r>
      <w:proofErr w:type="spellEnd"/>
      <w:r w:rsidRPr="00864679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</w:t>
      </w:r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552B8AA6" w14:textId="77777777" w:rsidR="00864679" w:rsidRPr="00864679" w:rsidRDefault="00864679" w:rsidP="008646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proofErr w:type="gramStart"/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bookname.send</w:t>
      </w:r>
      <w:proofErr w:type="gramEnd"/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_keys</w:t>
      </w:r>
      <w:proofErr w:type="spellEnd"/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864679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</w:t>
      </w:r>
      <w:proofErr w:type="spellStart"/>
      <w:r w:rsidRPr="00864679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abc</w:t>
      </w:r>
      <w:proofErr w:type="spellEnd"/>
      <w:r w:rsidRPr="00864679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</w:t>
      </w:r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0272E82C" w14:textId="77777777" w:rsidR="00864679" w:rsidRPr="00864679" w:rsidRDefault="00864679" w:rsidP="008646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author</w:t>
      </w:r>
      <w:r w:rsidRPr="00864679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=</w:t>
      </w:r>
      <w:proofErr w:type="spellStart"/>
      <w:proofErr w:type="gramStart"/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driver.find</w:t>
      </w:r>
      <w:proofErr w:type="gramEnd"/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_element_by_name</w:t>
      </w:r>
      <w:proofErr w:type="spellEnd"/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864679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author"</w:t>
      </w:r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0D41A453" w14:textId="77777777" w:rsidR="00864679" w:rsidRPr="00864679" w:rsidRDefault="00864679" w:rsidP="008646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proofErr w:type="gramStart"/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author.send</w:t>
      </w:r>
      <w:proofErr w:type="gramEnd"/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_keys</w:t>
      </w:r>
      <w:proofErr w:type="spellEnd"/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864679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</w:t>
      </w:r>
      <w:proofErr w:type="spellStart"/>
      <w:r w:rsidRPr="00864679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xyz</w:t>
      </w:r>
      <w:proofErr w:type="spellEnd"/>
      <w:r w:rsidRPr="00864679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</w:t>
      </w:r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2A49AA72" w14:textId="77777777" w:rsidR="00864679" w:rsidRPr="00864679" w:rsidRDefault="00864679" w:rsidP="008646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price</w:t>
      </w:r>
      <w:r w:rsidRPr="00864679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=</w:t>
      </w:r>
      <w:proofErr w:type="spellStart"/>
      <w:proofErr w:type="gramStart"/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driver.find</w:t>
      </w:r>
      <w:proofErr w:type="gramEnd"/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_element_by_name</w:t>
      </w:r>
      <w:proofErr w:type="spellEnd"/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864679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price"</w:t>
      </w:r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671C9AEA" w14:textId="77777777" w:rsidR="00864679" w:rsidRPr="00864679" w:rsidRDefault="00864679" w:rsidP="008646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proofErr w:type="gramStart"/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price.send</w:t>
      </w:r>
      <w:proofErr w:type="gramEnd"/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_keys</w:t>
      </w:r>
      <w:proofErr w:type="spellEnd"/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864679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323443"</w:t>
      </w:r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4F6FE6D9" w14:textId="77777777" w:rsidR="00864679" w:rsidRPr="00864679" w:rsidRDefault="00864679" w:rsidP="008646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proofErr w:type="gramStart"/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time.sleep</w:t>
      </w:r>
      <w:proofErr w:type="spellEnd"/>
      <w:proofErr w:type="gramEnd"/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864679">
        <w:rPr>
          <w:rFonts w:ascii="Consolas" w:eastAsia="Times New Roman" w:hAnsi="Consolas" w:cs="Times New Roman"/>
          <w:color w:val="D19A66"/>
          <w:sz w:val="21"/>
          <w:szCs w:val="21"/>
          <w:lang w:eastAsia="en-IN"/>
        </w:rPr>
        <w:t>3</w:t>
      </w:r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12F80148" w14:textId="77777777" w:rsidR="00864679" w:rsidRPr="00864679" w:rsidRDefault="00864679" w:rsidP="008646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submit</w:t>
      </w:r>
      <w:r w:rsidRPr="00864679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=</w:t>
      </w:r>
      <w:proofErr w:type="gramStart"/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driver.find</w:t>
      </w:r>
      <w:proofErr w:type="gramEnd"/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_element_by_xpath(</w:t>
      </w:r>
      <w:r w:rsidRPr="00864679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//body/form[@action='/addbook']/div[@class='container']//h5[.='ADD BOOK']"</w:t>
      </w:r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4F55D097" w14:textId="77777777" w:rsidR="00864679" w:rsidRPr="00864679" w:rsidRDefault="00864679" w:rsidP="008646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proofErr w:type="gramStart"/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submit.click</w:t>
      </w:r>
      <w:proofErr w:type="spellEnd"/>
      <w:proofErr w:type="gramEnd"/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)</w:t>
      </w:r>
    </w:p>
    <w:p w14:paraId="2A301BDB" w14:textId="77777777" w:rsidR="00864679" w:rsidRPr="00864679" w:rsidRDefault="00864679" w:rsidP="008646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</w:p>
    <w:p w14:paraId="12A962B9" w14:textId="77777777" w:rsidR="00864679" w:rsidRPr="00864679" w:rsidRDefault="00864679" w:rsidP="0086467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proofErr w:type="gramStart"/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driver.find</w:t>
      </w:r>
      <w:proofErr w:type="gramEnd"/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_element_by_class_name</w:t>
      </w:r>
      <w:proofErr w:type="spellEnd"/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864679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"</w:t>
      </w:r>
      <w:r w:rsidRPr="0086467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737E6BDF" w14:textId="2728ADFB" w:rsidR="000C0736" w:rsidRDefault="000C0736" w:rsidP="00093530">
      <w:pPr>
        <w:ind w:left="-567"/>
        <w:rPr>
          <w:b/>
          <w:bCs/>
        </w:rPr>
      </w:pPr>
    </w:p>
    <w:p w14:paraId="5EA748AE" w14:textId="77777777" w:rsidR="00303F35" w:rsidRDefault="00303F35" w:rsidP="00093530">
      <w:pPr>
        <w:ind w:left="-567"/>
        <w:rPr>
          <w:b/>
          <w:bCs/>
        </w:rPr>
      </w:pPr>
    </w:p>
    <w:p w14:paraId="2333AB8D" w14:textId="5030E8E9" w:rsidR="00FA6E25" w:rsidRDefault="00FA6E25" w:rsidP="00303F35">
      <w:pPr>
        <w:ind w:left="-567" w:firstLine="425"/>
        <w:rPr>
          <w:b/>
          <w:bCs/>
        </w:rPr>
      </w:pPr>
      <w:r w:rsidRPr="00FA6E25">
        <w:rPr>
          <w:b/>
          <w:bCs/>
        </w:rPr>
        <w:lastRenderedPageBreak/>
        <w:drawing>
          <wp:inline distT="0" distB="0" distL="0" distR="0" wp14:anchorId="7F641612" wp14:editId="7C80E6F1">
            <wp:extent cx="5731510" cy="2684145"/>
            <wp:effectExtent l="0" t="0" r="254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84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FB1D5" w14:textId="1B06AC25" w:rsidR="00005A50" w:rsidRDefault="00A17639" w:rsidP="00303F35">
      <w:pPr>
        <w:ind w:left="-567" w:firstLine="425"/>
        <w:rPr>
          <w:b/>
          <w:bCs/>
        </w:rPr>
      </w:pPr>
      <w:r w:rsidRPr="00A17639">
        <w:rPr>
          <w:b/>
          <w:bCs/>
        </w:rPr>
        <w:drawing>
          <wp:inline distT="0" distB="0" distL="0" distR="0" wp14:anchorId="3DC5F10F" wp14:editId="6C59A65C">
            <wp:extent cx="5731510" cy="2510155"/>
            <wp:effectExtent l="0" t="0" r="2540" b="44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10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6B572" w14:textId="485E8A80" w:rsidR="00F96334" w:rsidRDefault="00F96334" w:rsidP="00303F35">
      <w:pPr>
        <w:ind w:left="-567" w:firstLine="425"/>
        <w:rPr>
          <w:b/>
          <w:bCs/>
        </w:rPr>
      </w:pPr>
      <w:r w:rsidRPr="00F96334">
        <w:rPr>
          <w:b/>
          <w:bCs/>
        </w:rPr>
        <w:drawing>
          <wp:inline distT="0" distB="0" distL="0" distR="0" wp14:anchorId="07B6A4C7" wp14:editId="5536CB61">
            <wp:extent cx="5731510" cy="91821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18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43D25" w14:textId="249ABD56" w:rsidR="002A6732" w:rsidRDefault="002A6732" w:rsidP="006F3038">
      <w:pPr>
        <w:ind w:left="-567"/>
        <w:rPr>
          <w:b/>
          <w:bCs/>
        </w:rPr>
      </w:pPr>
      <w:r w:rsidRPr="004D55C1">
        <w:rPr>
          <w:b/>
          <w:bCs/>
          <w:highlight w:val="yellow"/>
        </w:rPr>
        <w:t>3)Update book Information</w:t>
      </w:r>
      <w:r w:rsidR="00922CB4" w:rsidRPr="004D55C1">
        <w:rPr>
          <w:b/>
          <w:bCs/>
          <w:highlight w:val="yellow"/>
        </w:rPr>
        <w:t xml:space="preserve"> </w:t>
      </w:r>
      <w:r w:rsidR="00742567" w:rsidRPr="004D55C1">
        <w:rPr>
          <w:b/>
          <w:bCs/>
          <w:highlight w:val="yellow"/>
        </w:rPr>
        <w:t>Test</w:t>
      </w:r>
    </w:p>
    <w:p w14:paraId="700BD0D9" w14:textId="15E2EDB4" w:rsidR="001A3F90" w:rsidRDefault="001A3F90" w:rsidP="00303F35">
      <w:pPr>
        <w:ind w:left="-567" w:firstLine="425"/>
        <w:rPr>
          <w:b/>
          <w:bCs/>
        </w:rPr>
      </w:pPr>
      <w:r w:rsidRPr="001A3F90">
        <w:rPr>
          <w:b/>
          <w:bCs/>
        </w:rPr>
        <w:lastRenderedPageBreak/>
        <w:drawing>
          <wp:inline distT="0" distB="0" distL="0" distR="0" wp14:anchorId="0E90FC5A" wp14:editId="73999A0B">
            <wp:extent cx="5731510" cy="2152015"/>
            <wp:effectExtent l="0" t="0" r="254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52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C5DE38" w14:textId="231ABF00" w:rsidR="006F3038" w:rsidRDefault="006F3038" w:rsidP="00303F35">
      <w:pPr>
        <w:ind w:left="-567" w:firstLine="425"/>
        <w:rPr>
          <w:b/>
          <w:bCs/>
        </w:rPr>
      </w:pPr>
      <w:r>
        <w:rPr>
          <w:b/>
          <w:bCs/>
        </w:rPr>
        <w:t>CODE</w:t>
      </w:r>
    </w:p>
    <w:p w14:paraId="49371A45" w14:textId="77777777" w:rsidR="00A93A58" w:rsidRPr="00A93A58" w:rsidRDefault="00A93A58" w:rsidP="00A93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A93A58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from</w:t>
      </w:r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selenium </w:t>
      </w:r>
      <w:r w:rsidRPr="00A93A58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import</w:t>
      </w:r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proofErr w:type="spellStart"/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webdriver</w:t>
      </w:r>
      <w:proofErr w:type="spellEnd"/>
    </w:p>
    <w:p w14:paraId="61F7A766" w14:textId="77777777" w:rsidR="00A93A58" w:rsidRPr="00A93A58" w:rsidRDefault="00A93A58" w:rsidP="00A93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A93A58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from</w:t>
      </w:r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proofErr w:type="spellStart"/>
      <w:proofErr w:type="gramStart"/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selenium.webdriver</w:t>
      </w:r>
      <w:proofErr w:type="gramEnd"/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.support.ui</w:t>
      </w:r>
      <w:proofErr w:type="spellEnd"/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r w:rsidRPr="00A93A58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import</w:t>
      </w:r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proofErr w:type="spellStart"/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WebDriverWait</w:t>
      </w:r>
      <w:proofErr w:type="spellEnd"/>
    </w:p>
    <w:p w14:paraId="74DDE831" w14:textId="77777777" w:rsidR="00A93A58" w:rsidRPr="00A93A58" w:rsidRDefault="00A93A58" w:rsidP="00A93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A93A58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from</w:t>
      </w:r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proofErr w:type="spellStart"/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webdriver_</w:t>
      </w:r>
      <w:proofErr w:type="gramStart"/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manager.chrome</w:t>
      </w:r>
      <w:proofErr w:type="spellEnd"/>
      <w:proofErr w:type="gramEnd"/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r w:rsidRPr="00A93A58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import</w:t>
      </w:r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proofErr w:type="spellStart"/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ChromeDriverManager</w:t>
      </w:r>
      <w:proofErr w:type="spellEnd"/>
    </w:p>
    <w:p w14:paraId="00218E79" w14:textId="77777777" w:rsidR="00A93A58" w:rsidRPr="00A93A58" w:rsidRDefault="00A93A58" w:rsidP="00A93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A93A58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from</w:t>
      </w:r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proofErr w:type="spellStart"/>
      <w:proofErr w:type="gramStart"/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selenium.webdriver</w:t>
      </w:r>
      <w:proofErr w:type="gramEnd"/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.chrome.options</w:t>
      </w:r>
      <w:proofErr w:type="spellEnd"/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r w:rsidRPr="00A93A58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import</w:t>
      </w:r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Options </w:t>
      </w:r>
    </w:p>
    <w:p w14:paraId="22637660" w14:textId="77777777" w:rsidR="00A93A58" w:rsidRPr="00A93A58" w:rsidRDefault="00A93A58" w:rsidP="00A93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A93A58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import</w:t>
      </w:r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time</w:t>
      </w:r>
    </w:p>
    <w:p w14:paraId="5CC1001D" w14:textId="77777777" w:rsidR="00A93A58" w:rsidRPr="00A93A58" w:rsidRDefault="00A93A58" w:rsidP="00A93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driver </w:t>
      </w:r>
      <w:r w:rsidRPr="00A93A58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=</w:t>
      </w:r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proofErr w:type="spellStart"/>
      <w:proofErr w:type="gramStart"/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webdriver.Chrome</w:t>
      </w:r>
      <w:proofErr w:type="spellEnd"/>
      <w:proofErr w:type="gramEnd"/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proofErr w:type="spellStart"/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ChromeDriverManager</w:t>
      </w:r>
      <w:proofErr w:type="spellEnd"/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).install())</w:t>
      </w:r>
    </w:p>
    <w:p w14:paraId="732E4C72" w14:textId="77777777" w:rsidR="00A93A58" w:rsidRPr="00A93A58" w:rsidRDefault="00A93A58" w:rsidP="00A93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driver.get</w:t>
      </w:r>
      <w:proofErr w:type="spellEnd"/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A93A58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http://localhost:8000/new1"</w:t>
      </w:r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5237B18A" w14:textId="77777777" w:rsidR="00A93A58" w:rsidRPr="00A93A58" w:rsidRDefault="00A93A58" w:rsidP="00A93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proofErr w:type="gramStart"/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driver.maximize</w:t>
      </w:r>
      <w:proofErr w:type="gramEnd"/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_window</w:t>
      </w:r>
      <w:proofErr w:type="spellEnd"/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)</w:t>
      </w:r>
    </w:p>
    <w:p w14:paraId="3DA2EC5A" w14:textId="77777777" w:rsidR="00A93A58" w:rsidRPr="00A93A58" w:rsidRDefault="00A93A58" w:rsidP="00A93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proofErr w:type="gramStart"/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time.sleep</w:t>
      </w:r>
      <w:proofErr w:type="spellEnd"/>
      <w:proofErr w:type="gramEnd"/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A93A58">
        <w:rPr>
          <w:rFonts w:ascii="Consolas" w:eastAsia="Times New Roman" w:hAnsi="Consolas" w:cs="Times New Roman"/>
          <w:color w:val="D19A66"/>
          <w:sz w:val="21"/>
          <w:szCs w:val="21"/>
          <w:lang w:eastAsia="en-IN"/>
        </w:rPr>
        <w:t>3</w:t>
      </w:r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2E51FDC8" w14:textId="77777777" w:rsidR="00A93A58" w:rsidRPr="00A93A58" w:rsidRDefault="00A93A58" w:rsidP="00A93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updatebook</w:t>
      </w:r>
      <w:r w:rsidRPr="00A93A58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=</w:t>
      </w:r>
      <w:proofErr w:type="gramStart"/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driver.find</w:t>
      </w:r>
      <w:proofErr w:type="gramEnd"/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_element_by_xpath(</w:t>
      </w:r>
      <w:r w:rsidRPr="00A93A58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//nav[@id='navbar']/ul//a[@href='/pay']"</w:t>
      </w:r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1A81A744" w14:textId="77777777" w:rsidR="00A93A58" w:rsidRPr="00A93A58" w:rsidRDefault="00A93A58" w:rsidP="00A93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proofErr w:type="gramStart"/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updatebook.click</w:t>
      </w:r>
      <w:proofErr w:type="spellEnd"/>
      <w:proofErr w:type="gramEnd"/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)</w:t>
      </w:r>
    </w:p>
    <w:p w14:paraId="7AFAABB9" w14:textId="77777777" w:rsidR="00A93A58" w:rsidRPr="00A93A58" w:rsidRDefault="00A93A58" w:rsidP="00A93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proofErr w:type="gramStart"/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time.sleep</w:t>
      </w:r>
      <w:proofErr w:type="spellEnd"/>
      <w:proofErr w:type="gramEnd"/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A93A58">
        <w:rPr>
          <w:rFonts w:ascii="Consolas" w:eastAsia="Times New Roman" w:hAnsi="Consolas" w:cs="Times New Roman"/>
          <w:color w:val="D19A66"/>
          <w:sz w:val="21"/>
          <w:szCs w:val="21"/>
          <w:lang w:eastAsia="en-IN"/>
        </w:rPr>
        <w:t>2</w:t>
      </w:r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7D9AD81B" w14:textId="77777777" w:rsidR="00A93A58" w:rsidRPr="00A93A58" w:rsidRDefault="00A93A58" w:rsidP="00A93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bid</w:t>
      </w:r>
      <w:r w:rsidRPr="00A93A58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=</w:t>
      </w:r>
      <w:proofErr w:type="spellStart"/>
      <w:proofErr w:type="gramStart"/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driver.find</w:t>
      </w:r>
      <w:proofErr w:type="gramEnd"/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_element_by_name</w:t>
      </w:r>
      <w:proofErr w:type="spellEnd"/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A93A58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</w:t>
      </w:r>
      <w:proofErr w:type="spellStart"/>
      <w:r w:rsidRPr="00A93A58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book_id</w:t>
      </w:r>
      <w:proofErr w:type="spellEnd"/>
      <w:r w:rsidRPr="00A93A58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</w:t>
      </w:r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38618669" w14:textId="717CA0C8" w:rsidR="00A93A58" w:rsidRPr="00A93A58" w:rsidRDefault="00A93A58" w:rsidP="00A93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proofErr w:type="gramStart"/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bid.send</w:t>
      </w:r>
      <w:proofErr w:type="gramEnd"/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_keys</w:t>
      </w:r>
      <w:proofErr w:type="spellEnd"/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A93A58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</w:t>
      </w:r>
      <w:r w:rsidR="00B3662E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4</w:t>
      </w:r>
      <w:r w:rsidRPr="00A93A58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</w:t>
      </w:r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106E34B4" w14:textId="77777777" w:rsidR="00A93A58" w:rsidRPr="00A93A58" w:rsidRDefault="00A93A58" w:rsidP="00A93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bookname</w:t>
      </w:r>
      <w:proofErr w:type="spellEnd"/>
      <w:r w:rsidRPr="00A93A58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=</w:t>
      </w:r>
      <w:proofErr w:type="spellStart"/>
      <w:proofErr w:type="gramStart"/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driver.find</w:t>
      </w:r>
      <w:proofErr w:type="gramEnd"/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_element_by_name</w:t>
      </w:r>
      <w:proofErr w:type="spellEnd"/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A93A58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</w:t>
      </w:r>
      <w:proofErr w:type="spellStart"/>
      <w:r w:rsidRPr="00A93A58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bookname</w:t>
      </w:r>
      <w:proofErr w:type="spellEnd"/>
      <w:r w:rsidRPr="00A93A58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</w:t>
      </w:r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6EE88699" w14:textId="77777777" w:rsidR="00A93A58" w:rsidRPr="00A93A58" w:rsidRDefault="00A93A58" w:rsidP="00A93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proofErr w:type="gramStart"/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bookname.send</w:t>
      </w:r>
      <w:proofErr w:type="gramEnd"/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_keys</w:t>
      </w:r>
      <w:proofErr w:type="spellEnd"/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A93A58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</w:t>
      </w:r>
      <w:proofErr w:type="spellStart"/>
      <w:r w:rsidRPr="00A93A58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pritam</w:t>
      </w:r>
      <w:proofErr w:type="spellEnd"/>
      <w:r w:rsidRPr="00A93A58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</w:t>
      </w:r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69809809" w14:textId="77777777" w:rsidR="00A93A58" w:rsidRPr="00A93A58" w:rsidRDefault="00A93A58" w:rsidP="00A93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author</w:t>
      </w:r>
      <w:r w:rsidRPr="00A93A58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=</w:t>
      </w:r>
      <w:proofErr w:type="spellStart"/>
      <w:proofErr w:type="gramStart"/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driver.find</w:t>
      </w:r>
      <w:proofErr w:type="gramEnd"/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_element_by_name</w:t>
      </w:r>
      <w:proofErr w:type="spellEnd"/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A93A58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author"</w:t>
      </w:r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0555863D" w14:textId="77777777" w:rsidR="00A93A58" w:rsidRPr="00A93A58" w:rsidRDefault="00A93A58" w:rsidP="00A93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proofErr w:type="gramStart"/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author.send</w:t>
      </w:r>
      <w:proofErr w:type="gramEnd"/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_keys</w:t>
      </w:r>
      <w:proofErr w:type="spellEnd"/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A93A58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</w:t>
      </w:r>
      <w:proofErr w:type="spellStart"/>
      <w:r w:rsidRPr="00A93A58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xyz</w:t>
      </w:r>
      <w:proofErr w:type="spellEnd"/>
      <w:r w:rsidRPr="00A93A58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</w:t>
      </w:r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3D0B7407" w14:textId="77777777" w:rsidR="00A93A58" w:rsidRPr="00A93A58" w:rsidRDefault="00A93A58" w:rsidP="00A93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price</w:t>
      </w:r>
      <w:r w:rsidRPr="00A93A58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=</w:t>
      </w:r>
      <w:proofErr w:type="spellStart"/>
      <w:proofErr w:type="gramStart"/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driver.find</w:t>
      </w:r>
      <w:proofErr w:type="gramEnd"/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_element_by_name</w:t>
      </w:r>
      <w:proofErr w:type="spellEnd"/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A93A58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price"</w:t>
      </w:r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7B6F0E46" w14:textId="77777777" w:rsidR="00A93A58" w:rsidRPr="00A93A58" w:rsidRDefault="00A93A58" w:rsidP="00A93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proofErr w:type="gramStart"/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price.send</w:t>
      </w:r>
      <w:proofErr w:type="gramEnd"/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_keys</w:t>
      </w:r>
      <w:proofErr w:type="spellEnd"/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A93A58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12343"</w:t>
      </w:r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6E839C8C" w14:textId="77777777" w:rsidR="00A93A58" w:rsidRPr="00A93A58" w:rsidRDefault="00A93A58" w:rsidP="00A93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submit</w:t>
      </w:r>
      <w:r w:rsidRPr="00A93A58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=</w:t>
      </w:r>
      <w:proofErr w:type="gramStart"/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driver.find</w:t>
      </w:r>
      <w:proofErr w:type="gramEnd"/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_element_by_xpath(</w:t>
      </w:r>
      <w:r w:rsidRPr="00A93A58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//body/form[@action='/pay']//button[@type='submit']"</w:t>
      </w:r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4A199048" w14:textId="77777777" w:rsidR="00A93A58" w:rsidRPr="00A93A58" w:rsidRDefault="00A93A58" w:rsidP="00A93A5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proofErr w:type="gramStart"/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submit.click</w:t>
      </w:r>
      <w:proofErr w:type="spellEnd"/>
      <w:proofErr w:type="gramEnd"/>
      <w:r w:rsidRPr="00A93A58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)</w:t>
      </w:r>
    </w:p>
    <w:p w14:paraId="541E36D8" w14:textId="77DFA27F" w:rsidR="006F3038" w:rsidRDefault="006F3038" w:rsidP="00303F35">
      <w:pPr>
        <w:ind w:left="-567" w:firstLine="425"/>
        <w:rPr>
          <w:b/>
          <w:bCs/>
        </w:rPr>
      </w:pPr>
    </w:p>
    <w:p w14:paraId="5969D6A6" w14:textId="49C027F1" w:rsidR="00087FC8" w:rsidRDefault="008C517F" w:rsidP="00303F35">
      <w:pPr>
        <w:ind w:left="-567" w:firstLine="425"/>
        <w:rPr>
          <w:b/>
          <w:bCs/>
        </w:rPr>
      </w:pPr>
      <w:r>
        <w:rPr>
          <w:b/>
          <w:bCs/>
        </w:rPr>
        <w:t>Before Update</w:t>
      </w:r>
    </w:p>
    <w:p w14:paraId="6BC93738" w14:textId="45E9CAB2" w:rsidR="006B3746" w:rsidRDefault="00DB041B" w:rsidP="00303F35">
      <w:pPr>
        <w:ind w:left="-567" w:firstLine="425"/>
        <w:rPr>
          <w:b/>
          <w:bCs/>
        </w:rPr>
      </w:pPr>
      <w:r w:rsidRPr="00DB041B">
        <w:rPr>
          <w:b/>
          <w:bCs/>
        </w:rPr>
        <w:drawing>
          <wp:inline distT="0" distB="0" distL="0" distR="0" wp14:anchorId="3511D985" wp14:editId="6376C537">
            <wp:extent cx="5731510" cy="1308100"/>
            <wp:effectExtent l="0" t="0" r="254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0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33E62" w14:textId="50FCDA06" w:rsidR="00D8727F" w:rsidRDefault="00D8727F" w:rsidP="00303F35">
      <w:pPr>
        <w:ind w:left="-567" w:firstLine="425"/>
        <w:rPr>
          <w:b/>
          <w:bCs/>
        </w:rPr>
      </w:pPr>
      <w:r>
        <w:rPr>
          <w:b/>
          <w:bCs/>
        </w:rPr>
        <w:lastRenderedPageBreak/>
        <w:t>OUTPUT</w:t>
      </w:r>
    </w:p>
    <w:p w14:paraId="0F45026E" w14:textId="556D021E" w:rsidR="00AE590B" w:rsidRDefault="00AE590B" w:rsidP="00303F35">
      <w:pPr>
        <w:ind w:left="-567" w:firstLine="425"/>
        <w:rPr>
          <w:b/>
          <w:bCs/>
        </w:rPr>
      </w:pPr>
      <w:r w:rsidRPr="00AE590B">
        <w:rPr>
          <w:b/>
          <w:bCs/>
        </w:rPr>
        <w:drawing>
          <wp:inline distT="0" distB="0" distL="0" distR="0" wp14:anchorId="608A723B" wp14:editId="1E6BE572">
            <wp:extent cx="5731510" cy="3079115"/>
            <wp:effectExtent l="0" t="0" r="2540" b="69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9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F719DB" w14:textId="027F90D5" w:rsidR="00A8519E" w:rsidRDefault="00A8519E" w:rsidP="00303F35">
      <w:pPr>
        <w:ind w:left="-567" w:firstLine="425"/>
        <w:rPr>
          <w:b/>
          <w:bCs/>
        </w:rPr>
      </w:pPr>
      <w:r w:rsidRPr="00A8519E">
        <w:rPr>
          <w:b/>
          <w:bCs/>
        </w:rPr>
        <w:drawing>
          <wp:inline distT="0" distB="0" distL="0" distR="0" wp14:anchorId="481C58A5" wp14:editId="10C666DD">
            <wp:extent cx="4363720" cy="1308762"/>
            <wp:effectExtent l="0" t="0" r="0" b="57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427532" cy="132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3F5AC" w14:textId="48E5D572" w:rsidR="00922CB4" w:rsidRDefault="00922CB4" w:rsidP="00303F35">
      <w:pPr>
        <w:ind w:left="-567" w:firstLine="425"/>
        <w:rPr>
          <w:b/>
          <w:bCs/>
        </w:rPr>
      </w:pPr>
      <w:r w:rsidRPr="004D55C1">
        <w:rPr>
          <w:b/>
          <w:bCs/>
          <w:highlight w:val="yellow"/>
        </w:rPr>
        <w:t>4)</w:t>
      </w:r>
      <w:r w:rsidR="006A6DD7" w:rsidRPr="004D55C1">
        <w:rPr>
          <w:b/>
          <w:bCs/>
          <w:highlight w:val="yellow"/>
        </w:rPr>
        <w:t xml:space="preserve">Display User </w:t>
      </w:r>
      <w:r w:rsidR="00860CE7" w:rsidRPr="004D55C1">
        <w:rPr>
          <w:b/>
          <w:bCs/>
          <w:highlight w:val="yellow"/>
        </w:rPr>
        <w:t>Functionality Test</w:t>
      </w:r>
    </w:p>
    <w:p w14:paraId="45506520" w14:textId="04BEAF4D" w:rsidR="00860CE7" w:rsidRDefault="006A6DD7" w:rsidP="00303F35">
      <w:pPr>
        <w:ind w:left="-567" w:firstLine="425"/>
        <w:rPr>
          <w:b/>
          <w:bCs/>
        </w:rPr>
      </w:pPr>
      <w:r w:rsidRPr="006A6DD7">
        <w:rPr>
          <w:b/>
          <w:bCs/>
        </w:rPr>
        <w:drawing>
          <wp:inline distT="0" distB="0" distL="0" distR="0" wp14:anchorId="1D8CBADE" wp14:editId="2B00AB13">
            <wp:extent cx="5731510" cy="2391410"/>
            <wp:effectExtent l="0" t="0" r="2540" b="889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91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57C164" w14:textId="7F81D082" w:rsidR="007A1439" w:rsidRDefault="007A1439" w:rsidP="00303F35">
      <w:pPr>
        <w:ind w:left="-567" w:firstLine="425"/>
        <w:rPr>
          <w:b/>
          <w:bCs/>
        </w:rPr>
      </w:pPr>
      <w:r>
        <w:rPr>
          <w:b/>
          <w:bCs/>
        </w:rPr>
        <w:t>CODE-</w:t>
      </w:r>
    </w:p>
    <w:p w14:paraId="29D6376E" w14:textId="77777777" w:rsidR="007A1439" w:rsidRPr="007A1439" w:rsidRDefault="007A1439" w:rsidP="007A143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7A1439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from</w:t>
      </w:r>
      <w:r w:rsidRPr="007A143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selenium </w:t>
      </w:r>
      <w:r w:rsidRPr="007A1439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import</w:t>
      </w:r>
      <w:r w:rsidRPr="007A143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proofErr w:type="spellStart"/>
      <w:r w:rsidRPr="007A143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webdriver</w:t>
      </w:r>
      <w:proofErr w:type="spellEnd"/>
    </w:p>
    <w:p w14:paraId="1A194484" w14:textId="77777777" w:rsidR="007A1439" w:rsidRPr="007A1439" w:rsidRDefault="007A1439" w:rsidP="007A143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7A1439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from</w:t>
      </w:r>
      <w:r w:rsidRPr="007A143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proofErr w:type="spellStart"/>
      <w:proofErr w:type="gramStart"/>
      <w:r w:rsidRPr="007A143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selenium.webdriver</w:t>
      </w:r>
      <w:proofErr w:type="gramEnd"/>
      <w:r w:rsidRPr="007A143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.support.ui</w:t>
      </w:r>
      <w:proofErr w:type="spellEnd"/>
      <w:r w:rsidRPr="007A143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r w:rsidRPr="007A1439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import</w:t>
      </w:r>
      <w:r w:rsidRPr="007A143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proofErr w:type="spellStart"/>
      <w:r w:rsidRPr="007A143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WebDriverWait</w:t>
      </w:r>
      <w:proofErr w:type="spellEnd"/>
    </w:p>
    <w:p w14:paraId="56662F5A" w14:textId="77777777" w:rsidR="007A1439" w:rsidRPr="007A1439" w:rsidRDefault="007A1439" w:rsidP="007A143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7A1439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from</w:t>
      </w:r>
      <w:r w:rsidRPr="007A143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proofErr w:type="spellStart"/>
      <w:r w:rsidRPr="007A143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webdriver_</w:t>
      </w:r>
      <w:proofErr w:type="gramStart"/>
      <w:r w:rsidRPr="007A143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manager.chrome</w:t>
      </w:r>
      <w:proofErr w:type="spellEnd"/>
      <w:proofErr w:type="gramEnd"/>
      <w:r w:rsidRPr="007A143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r w:rsidRPr="007A1439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import</w:t>
      </w:r>
      <w:r w:rsidRPr="007A143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proofErr w:type="spellStart"/>
      <w:r w:rsidRPr="007A143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ChromeDriverManager</w:t>
      </w:r>
      <w:proofErr w:type="spellEnd"/>
    </w:p>
    <w:p w14:paraId="293380C4" w14:textId="77777777" w:rsidR="007A1439" w:rsidRPr="007A1439" w:rsidRDefault="007A1439" w:rsidP="007A143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7A1439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from</w:t>
      </w:r>
      <w:r w:rsidRPr="007A143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proofErr w:type="spellStart"/>
      <w:proofErr w:type="gramStart"/>
      <w:r w:rsidRPr="007A143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selenium.webdriver</w:t>
      </w:r>
      <w:proofErr w:type="gramEnd"/>
      <w:r w:rsidRPr="007A143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.chrome.options</w:t>
      </w:r>
      <w:proofErr w:type="spellEnd"/>
      <w:r w:rsidRPr="007A143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r w:rsidRPr="007A1439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import</w:t>
      </w:r>
      <w:r w:rsidRPr="007A143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Options </w:t>
      </w:r>
    </w:p>
    <w:p w14:paraId="37DF965A" w14:textId="77777777" w:rsidR="007A1439" w:rsidRPr="007A1439" w:rsidRDefault="007A1439" w:rsidP="007A143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7A1439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lastRenderedPageBreak/>
        <w:t>import</w:t>
      </w:r>
      <w:r w:rsidRPr="007A143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time</w:t>
      </w:r>
    </w:p>
    <w:p w14:paraId="1797C88C" w14:textId="77777777" w:rsidR="007A1439" w:rsidRPr="007A1439" w:rsidRDefault="007A1439" w:rsidP="007A143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7A143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driver </w:t>
      </w:r>
      <w:r w:rsidRPr="007A1439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=</w:t>
      </w:r>
      <w:r w:rsidRPr="007A143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proofErr w:type="spellStart"/>
      <w:proofErr w:type="gramStart"/>
      <w:r w:rsidRPr="007A143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webdriver.Chrome</w:t>
      </w:r>
      <w:proofErr w:type="spellEnd"/>
      <w:proofErr w:type="gramEnd"/>
      <w:r w:rsidRPr="007A143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proofErr w:type="spellStart"/>
      <w:r w:rsidRPr="007A143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ChromeDriverManager</w:t>
      </w:r>
      <w:proofErr w:type="spellEnd"/>
      <w:r w:rsidRPr="007A143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).install())</w:t>
      </w:r>
    </w:p>
    <w:p w14:paraId="34F57222" w14:textId="77777777" w:rsidR="007A1439" w:rsidRPr="007A1439" w:rsidRDefault="007A1439" w:rsidP="007A143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r w:rsidRPr="007A143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driver.get</w:t>
      </w:r>
      <w:proofErr w:type="spellEnd"/>
      <w:r w:rsidRPr="007A143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7A1439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http://localhost:8000/new1"</w:t>
      </w:r>
      <w:r w:rsidRPr="007A143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472862EF" w14:textId="77777777" w:rsidR="007A1439" w:rsidRPr="007A1439" w:rsidRDefault="007A1439" w:rsidP="007A143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proofErr w:type="gramStart"/>
      <w:r w:rsidRPr="007A143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driver.maximize</w:t>
      </w:r>
      <w:proofErr w:type="gramEnd"/>
      <w:r w:rsidRPr="007A143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_window</w:t>
      </w:r>
      <w:proofErr w:type="spellEnd"/>
      <w:r w:rsidRPr="007A143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)</w:t>
      </w:r>
    </w:p>
    <w:p w14:paraId="736849D5" w14:textId="77777777" w:rsidR="007A1439" w:rsidRPr="007A1439" w:rsidRDefault="007A1439" w:rsidP="007A143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proofErr w:type="gramStart"/>
      <w:r w:rsidRPr="007A143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time.sleep</w:t>
      </w:r>
      <w:proofErr w:type="spellEnd"/>
      <w:proofErr w:type="gramEnd"/>
      <w:r w:rsidRPr="007A143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7A1439">
        <w:rPr>
          <w:rFonts w:ascii="Consolas" w:eastAsia="Times New Roman" w:hAnsi="Consolas" w:cs="Times New Roman"/>
          <w:color w:val="D19A66"/>
          <w:sz w:val="21"/>
          <w:szCs w:val="21"/>
          <w:lang w:eastAsia="en-IN"/>
        </w:rPr>
        <w:t>3</w:t>
      </w:r>
      <w:r w:rsidRPr="007A143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02E55683" w14:textId="77777777" w:rsidR="007A1439" w:rsidRPr="007A1439" w:rsidRDefault="007A1439" w:rsidP="007A143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7A143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ds</w:t>
      </w:r>
      <w:r w:rsidRPr="007A1439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=</w:t>
      </w:r>
      <w:proofErr w:type="gramStart"/>
      <w:r w:rsidRPr="007A143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driver.find</w:t>
      </w:r>
      <w:proofErr w:type="gramEnd"/>
      <w:r w:rsidRPr="007A143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_element_by_xpath(</w:t>
      </w:r>
      <w:r w:rsidRPr="007A1439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//nav[@id='navbar']/ul//a[@href='/disp']"</w:t>
      </w:r>
      <w:r w:rsidRPr="007A143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333482E2" w14:textId="77777777" w:rsidR="007A1439" w:rsidRPr="007A1439" w:rsidRDefault="007A1439" w:rsidP="007A143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proofErr w:type="gramStart"/>
      <w:r w:rsidRPr="007A143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ds.click</w:t>
      </w:r>
      <w:proofErr w:type="spellEnd"/>
      <w:proofErr w:type="gramEnd"/>
      <w:r w:rsidRPr="007A143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)</w:t>
      </w:r>
    </w:p>
    <w:p w14:paraId="008DE0CA" w14:textId="77777777" w:rsidR="007A1439" w:rsidRPr="007A1439" w:rsidRDefault="007A1439" w:rsidP="007A1439">
      <w:pPr>
        <w:shd w:val="clear" w:color="auto" w:fill="282C34"/>
        <w:spacing w:after="24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7A1439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br/>
      </w:r>
    </w:p>
    <w:p w14:paraId="322907FC" w14:textId="009904C3" w:rsidR="007A1439" w:rsidRDefault="00C7078A" w:rsidP="00303F35">
      <w:pPr>
        <w:ind w:left="-567" w:firstLine="425"/>
        <w:rPr>
          <w:b/>
          <w:bCs/>
        </w:rPr>
      </w:pPr>
      <w:r>
        <w:rPr>
          <w:b/>
          <w:bCs/>
        </w:rPr>
        <w:t>OUTPUT</w:t>
      </w:r>
    </w:p>
    <w:p w14:paraId="09586E42" w14:textId="08E5A643" w:rsidR="00C7078A" w:rsidRDefault="00C7078A" w:rsidP="00303F35">
      <w:pPr>
        <w:ind w:left="-567" w:firstLine="425"/>
        <w:rPr>
          <w:b/>
          <w:bCs/>
        </w:rPr>
      </w:pPr>
      <w:r w:rsidRPr="00C7078A">
        <w:rPr>
          <w:b/>
          <w:bCs/>
        </w:rPr>
        <w:drawing>
          <wp:inline distT="0" distB="0" distL="0" distR="0" wp14:anchorId="147C55CE" wp14:editId="0958D575">
            <wp:extent cx="5731510" cy="2099310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99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7FE40" w14:textId="4147FD15" w:rsidR="00524032" w:rsidRDefault="00524032" w:rsidP="00303F35">
      <w:pPr>
        <w:ind w:left="-567" w:firstLine="425"/>
        <w:rPr>
          <w:b/>
          <w:bCs/>
        </w:rPr>
      </w:pPr>
      <w:r w:rsidRPr="00524032">
        <w:rPr>
          <w:b/>
          <w:bCs/>
        </w:rPr>
        <w:drawing>
          <wp:inline distT="0" distB="0" distL="0" distR="0" wp14:anchorId="39D4C127" wp14:editId="51BCE872">
            <wp:extent cx="5731510" cy="3197860"/>
            <wp:effectExtent l="0" t="0" r="2540" b="254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9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4F5A9" w14:textId="3EEC0B59" w:rsidR="001A5D33" w:rsidRDefault="001A5D33" w:rsidP="00303F35">
      <w:pPr>
        <w:ind w:left="-567" w:firstLine="425"/>
        <w:rPr>
          <w:b/>
          <w:bCs/>
        </w:rPr>
      </w:pPr>
      <w:r w:rsidRPr="004D55C1">
        <w:rPr>
          <w:b/>
          <w:bCs/>
          <w:highlight w:val="yellow"/>
        </w:rPr>
        <w:t>5)Display Staff Details Test</w:t>
      </w:r>
    </w:p>
    <w:p w14:paraId="007C249C" w14:textId="7527F4BF" w:rsidR="001A5D33" w:rsidRDefault="001A5D33" w:rsidP="00303F35">
      <w:pPr>
        <w:ind w:left="-567" w:firstLine="425"/>
        <w:rPr>
          <w:b/>
          <w:bCs/>
        </w:rPr>
      </w:pPr>
      <w:r w:rsidRPr="001A5D33">
        <w:rPr>
          <w:b/>
          <w:bCs/>
        </w:rPr>
        <w:lastRenderedPageBreak/>
        <w:drawing>
          <wp:inline distT="0" distB="0" distL="0" distR="0" wp14:anchorId="7A96D586" wp14:editId="539E6583">
            <wp:extent cx="5731510" cy="2344420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44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54803" w14:textId="34D05D99" w:rsidR="00D2677A" w:rsidRDefault="000D25BC" w:rsidP="00303F35">
      <w:pPr>
        <w:ind w:left="-567" w:firstLine="425"/>
        <w:rPr>
          <w:b/>
          <w:bCs/>
        </w:rPr>
      </w:pPr>
      <w:r>
        <w:rPr>
          <w:b/>
          <w:bCs/>
        </w:rPr>
        <w:t>CODE-</w:t>
      </w:r>
    </w:p>
    <w:p w14:paraId="0E296E46" w14:textId="77777777" w:rsidR="000D25BC" w:rsidRPr="000D25BC" w:rsidRDefault="000D25BC" w:rsidP="000D25B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0D25BC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from</w:t>
      </w:r>
      <w:r w:rsidRPr="000D25BC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selenium </w:t>
      </w:r>
      <w:r w:rsidRPr="000D25BC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import</w:t>
      </w:r>
      <w:r w:rsidRPr="000D25BC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proofErr w:type="spellStart"/>
      <w:r w:rsidRPr="000D25BC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webdriver</w:t>
      </w:r>
      <w:proofErr w:type="spellEnd"/>
    </w:p>
    <w:p w14:paraId="66781957" w14:textId="77777777" w:rsidR="000D25BC" w:rsidRPr="000D25BC" w:rsidRDefault="000D25BC" w:rsidP="000D25B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0D25BC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from</w:t>
      </w:r>
      <w:r w:rsidRPr="000D25BC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proofErr w:type="spellStart"/>
      <w:proofErr w:type="gramStart"/>
      <w:r w:rsidRPr="000D25BC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selenium.webdriver</w:t>
      </w:r>
      <w:proofErr w:type="gramEnd"/>
      <w:r w:rsidRPr="000D25BC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.support.ui</w:t>
      </w:r>
      <w:proofErr w:type="spellEnd"/>
      <w:r w:rsidRPr="000D25BC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r w:rsidRPr="000D25BC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import</w:t>
      </w:r>
      <w:r w:rsidRPr="000D25BC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proofErr w:type="spellStart"/>
      <w:r w:rsidRPr="000D25BC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WebDriverWait</w:t>
      </w:r>
      <w:proofErr w:type="spellEnd"/>
    </w:p>
    <w:p w14:paraId="28711B5D" w14:textId="77777777" w:rsidR="000D25BC" w:rsidRPr="000D25BC" w:rsidRDefault="000D25BC" w:rsidP="000D25B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0D25BC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from</w:t>
      </w:r>
      <w:r w:rsidRPr="000D25BC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proofErr w:type="spellStart"/>
      <w:r w:rsidRPr="000D25BC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webdriver_</w:t>
      </w:r>
      <w:proofErr w:type="gramStart"/>
      <w:r w:rsidRPr="000D25BC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manager.chrome</w:t>
      </w:r>
      <w:proofErr w:type="spellEnd"/>
      <w:proofErr w:type="gramEnd"/>
      <w:r w:rsidRPr="000D25BC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r w:rsidRPr="000D25BC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import</w:t>
      </w:r>
      <w:r w:rsidRPr="000D25BC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proofErr w:type="spellStart"/>
      <w:r w:rsidRPr="000D25BC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ChromeDriverManager</w:t>
      </w:r>
      <w:proofErr w:type="spellEnd"/>
    </w:p>
    <w:p w14:paraId="163382D3" w14:textId="77777777" w:rsidR="000D25BC" w:rsidRPr="000D25BC" w:rsidRDefault="000D25BC" w:rsidP="000D25B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0D25BC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from</w:t>
      </w:r>
      <w:r w:rsidRPr="000D25BC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proofErr w:type="spellStart"/>
      <w:proofErr w:type="gramStart"/>
      <w:r w:rsidRPr="000D25BC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selenium.webdriver</w:t>
      </w:r>
      <w:proofErr w:type="gramEnd"/>
      <w:r w:rsidRPr="000D25BC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.chrome.options</w:t>
      </w:r>
      <w:proofErr w:type="spellEnd"/>
      <w:r w:rsidRPr="000D25BC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r w:rsidRPr="000D25BC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import</w:t>
      </w:r>
      <w:r w:rsidRPr="000D25BC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Options </w:t>
      </w:r>
    </w:p>
    <w:p w14:paraId="512E896E" w14:textId="77777777" w:rsidR="000D25BC" w:rsidRPr="000D25BC" w:rsidRDefault="000D25BC" w:rsidP="000D25B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0D25BC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import</w:t>
      </w:r>
      <w:r w:rsidRPr="000D25BC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time</w:t>
      </w:r>
    </w:p>
    <w:p w14:paraId="015B2452" w14:textId="77777777" w:rsidR="000D25BC" w:rsidRPr="000D25BC" w:rsidRDefault="000D25BC" w:rsidP="000D25B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0D25BC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driver </w:t>
      </w:r>
      <w:r w:rsidRPr="000D25BC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=</w:t>
      </w:r>
      <w:r w:rsidRPr="000D25BC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proofErr w:type="spellStart"/>
      <w:proofErr w:type="gramStart"/>
      <w:r w:rsidRPr="000D25BC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webdriver.Chrome</w:t>
      </w:r>
      <w:proofErr w:type="spellEnd"/>
      <w:proofErr w:type="gramEnd"/>
      <w:r w:rsidRPr="000D25BC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proofErr w:type="spellStart"/>
      <w:r w:rsidRPr="000D25BC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ChromeDriverManager</w:t>
      </w:r>
      <w:proofErr w:type="spellEnd"/>
      <w:r w:rsidRPr="000D25BC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).install())</w:t>
      </w:r>
    </w:p>
    <w:p w14:paraId="208D0BB9" w14:textId="77777777" w:rsidR="000D25BC" w:rsidRPr="000D25BC" w:rsidRDefault="000D25BC" w:rsidP="000D25B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r w:rsidRPr="000D25BC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driver.get</w:t>
      </w:r>
      <w:proofErr w:type="spellEnd"/>
      <w:r w:rsidRPr="000D25BC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0D25BC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http://localhost:8000/new1"</w:t>
      </w:r>
      <w:r w:rsidRPr="000D25BC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5E0778F2" w14:textId="77777777" w:rsidR="000D25BC" w:rsidRPr="000D25BC" w:rsidRDefault="000D25BC" w:rsidP="000D25B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proofErr w:type="gramStart"/>
      <w:r w:rsidRPr="000D25BC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driver.maximize</w:t>
      </w:r>
      <w:proofErr w:type="gramEnd"/>
      <w:r w:rsidRPr="000D25BC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_window</w:t>
      </w:r>
      <w:proofErr w:type="spellEnd"/>
      <w:r w:rsidRPr="000D25BC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)</w:t>
      </w:r>
    </w:p>
    <w:p w14:paraId="5FB7BEDB" w14:textId="77777777" w:rsidR="000D25BC" w:rsidRPr="000D25BC" w:rsidRDefault="000D25BC" w:rsidP="000D25B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proofErr w:type="gramStart"/>
      <w:r w:rsidRPr="000D25BC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time.sleep</w:t>
      </w:r>
      <w:proofErr w:type="spellEnd"/>
      <w:proofErr w:type="gramEnd"/>
      <w:r w:rsidRPr="000D25BC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0D25BC">
        <w:rPr>
          <w:rFonts w:ascii="Consolas" w:eastAsia="Times New Roman" w:hAnsi="Consolas" w:cs="Times New Roman"/>
          <w:color w:val="D19A66"/>
          <w:sz w:val="21"/>
          <w:szCs w:val="21"/>
          <w:lang w:eastAsia="en-IN"/>
        </w:rPr>
        <w:t>3</w:t>
      </w:r>
      <w:r w:rsidRPr="000D25BC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2721BF1D" w14:textId="77777777" w:rsidR="000D25BC" w:rsidRPr="000D25BC" w:rsidRDefault="000D25BC" w:rsidP="000D25B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0D25BC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ds</w:t>
      </w:r>
      <w:r w:rsidRPr="000D25BC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=</w:t>
      </w:r>
      <w:proofErr w:type="gramStart"/>
      <w:r w:rsidRPr="000D25BC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driver.find</w:t>
      </w:r>
      <w:proofErr w:type="gramEnd"/>
      <w:r w:rsidRPr="000D25BC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_element_by_xpath(</w:t>
      </w:r>
      <w:r w:rsidRPr="000D25BC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//nav[@id='navbar']/ul//a[@href='/dispstaff']"</w:t>
      </w:r>
      <w:r w:rsidRPr="000D25BC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54AD700F" w14:textId="77777777" w:rsidR="000D25BC" w:rsidRPr="000D25BC" w:rsidRDefault="000D25BC" w:rsidP="000D25B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proofErr w:type="gramStart"/>
      <w:r w:rsidRPr="000D25BC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ds.click</w:t>
      </w:r>
      <w:proofErr w:type="spellEnd"/>
      <w:proofErr w:type="gramEnd"/>
      <w:r w:rsidRPr="000D25BC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)</w:t>
      </w:r>
    </w:p>
    <w:p w14:paraId="1CB0D5F4" w14:textId="77777777" w:rsidR="000D25BC" w:rsidRPr="000D25BC" w:rsidRDefault="000D25BC" w:rsidP="000D25BC">
      <w:pPr>
        <w:shd w:val="clear" w:color="auto" w:fill="282C34"/>
        <w:spacing w:after="24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0D25BC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br/>
      </w:r>
    </w:p>
    <w:p w14:paraId="38A3797E" w14:textId="7F2C1894" w:rsidR="000D25BC" w:rsidRDefault="00414C12" w:rsidP="00303F35">
      <w:pPr>
        <w:ind w:left="-567" w:firstLine="425"/>
        <w:rPr>
          <w:b/>
          <w:bCs/>
        </w:rPr>
      </w:pPr>
      <w:r>
        <w:rPr>
          <w:b/>
          <w:bCs/>
        </w:rPr>
        <w:t>OUTPUT</w:t>
      </w:r>
    </w:p>
    <w:p w14:paraId="59B7DB67" w14:textId="3E291CE5" w:rsidR="00FE24D0" w:rsidRDefault="00FE24D0" w:rsidP="00303F35">
      <w:pPr>
        <w:ind w:left="-567" w:firstLine="425"/>
        <w:rPr>
          <w:b/>
          <w:bCs/>
        </w:rPr>
      </w:pPr>
      <w:r w:rsidRPr="00FE24D0">
        <w:rPr>
          <w:b/>
          <w:bCs/>
        </w:rPr>
        <w:drawing>
          <wp:inline distT="0" distB="0" distL="0" distR="0" wp14:anchorId="35323A61" wp14:editId="4DC29DB6">
            <wp:extent cx="5731510" cy="2985770"/>
            <wp:effectExtent l="0" t="0" r="2540" b="508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85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46457F" w14:textId="68D63840" w:rsidR="00FE24D0" w:rsidRDefault="00FE24D0" w:rsidP="00303F35">
      <w:pPr>
        <w:ind w:left="-567" w:firstLine="425"/>
        <w:rPr>
          <w:b/>
          <w:bCs/>
        </w:rPr>
      </w:pPr>
      <w:r w:rsidRPr="00FE24D0">
        <w:rPr>
          <w:b/>
          <w:bCs/>
        </w:rPr>
        <w:lastRenderedPageBreak/>
        <w:drawing>
          <wp:inline distT="0" distB="0" distL="0" distR="0" wp14:anchorId="3D0A42A2" wp14:editId="27C1BE84">
            <wp:extent cx="5731510" cy="1560830"/>
            <wp:effectExtent l="0" t="0" r="2540" b="127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60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38EC74" w14:textId="3AD901F4" w:rsidR="00F67885" w:rsidRDefault="00F67885" w:rsidP="00303F35">
      <w:pPr>
        <w:ind w:left="-567" w:firstLine="425"/>
        <w:rPr>
          <w:b/>
          <w:bCs/>
        </w:rPr>
      </w:pPr>
      <w:r w:rsidRPr="004D55C1">
        <w:rPr>
          <w:b/>
          <w:bCs/>
          <w:highlight w:val="yellow"/>
        </w:rPr>
        <w:t>6)Delete User Test</w:t>
      </w:r>
    </w:p>
    <w:p w14:paraId="322CCE4D" w14:textId="788ED6D5" w:rsidR="00F67885" w:rsidRDefault="00F67885" w:rsidP="00303F35">
      <w:pPr>
        <w:ind w:left="-567" w:firstLine="425"/>
        <w:rPr>
          <w:b/>
          <w:bCs/>
        </w:rPr>
      </w:pPr>
      <w:r w:rsidRPr="00F67885">
        <w:rPr>
          <w:b/>
          <w:bCs/>
        </w:rPr>
        <w:drawing>
          <wp:inline distT="0" distB="0" distL="0" distR="0" wp14:anchorId="3FA380D8" wp14:editId="0ABFA469">
            <wp:extent cx="5731510" cy="2293620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9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4A623" w14:textId="270A855B" w:rsidR="009A653F" w:rsidRDefault="009A653F" w:rsidP="00303F35">
      <w:pPr>
        <w:ind w:left="-567" w:firstLine="425"/>
        <w:rPr>
          <w:b/>
          <w:bCs/>
        </w:rPr>
      </w:pPr>
      <w:r>
        <w:rPr>
          <w:b/>
          <w:bCs/>
        </w:rPr>
        <w:t>Code:</w:t>
      </w:r>
    </w:p>
    <w:p w14:paraId="4218DB5A" w14:textId="77777777" w:rsidR="00482792" w:rsidRPr="00482792" w:rsidRDefault="00482792" w:rsidP="004827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482792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from</w:t>
      </w:r>
      <w:r w:rsidRPr="00482792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selenium </w:t>
      </w:r>
      <w:r w:rsidRPr="00482792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import</w:t>
      </w:r>
      <w:r w:rsidRPr="00482792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proofErr w:type="spellStart"/>
      <w:r w:rsidRPr="00482792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webdriver</w:t>
      </w:r>
      <w:proofErr w:type="spellEnd"/>
    </w:p>
    <w:p w14:paraId="4EA3F412" w14:textId="77777777" w:rsidR="00482792" w:rsidRPr="00482792" w:rsidRDefault="00482792" w:rsidP="004827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482792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from</w:t>
      </w:r>
      <w:r w:rsidRPr="00482792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proofErr w:type="spellStart"/>
      <w:proofErr w:type="gramStart"/>
      <w:r w:rsidRPr="00482792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selenium.webdriver</w:t>
      </w:r>
      <w:proofErr w:type="gramEnd"/>
      <w:r w:rsidRPr="00482792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.support.ui</w:t>
      </w:r>
      <w:proofErr w:type="spellEnd"/>
      <w:r w:rsidRPr="00482792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r w:rsidRPr="00482792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import</w:t>
      </w:r>
      <w:r w:rsidRPr="00482792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proofErr w:type="spellStart"/>
      <w:r w:rsidRPr="00482792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WebDriverWait</w:t>
      </w:r>
      <w:proofErr w:type="spellEnd"/>
    </w:p>
    <w:p w14:paraId="02D7315B" w14:textId="77777777" w:rsidR="00482792" w:rsidRPr="00482792" w:rsidRDefault="00482792" w:rsidP="004827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482792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from</w:t>
      </w:r>
      <w:r w:rsidRPr="00482792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proofErr w:type="spellStart"/>
      <w:r w:rsidRPr="00482792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webdriver_</w:t>
      </w:r>
      <w:proofErr w:type="gramStart"/>
      <w:r w:rsidRPr="00482792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manager.chrome</w:t>
      </w:r>
      <w:proofErr w:type="spellEnd"/>
      <w:proofErr w:type="gramEnd"/>
      <w:r w:rsidRPr="00482792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r w:rsidRPr="00482792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import</w:t>
      </w:r>
      <w:r w:rsidRPr="00482792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proofErr w:type="spellStart"/>
      <w:r w:rsidRPr="00482792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ChromeDriverManager</w:t>
      </w:r>
      <w:proofErr w:type="spellEnd"/>
    </w:p>
    <w:p w14:paraId="148D293B" w14:textId="77777777" w:rsidR="00482792" w:rsidRPr="00482792" w:rsidRDefault="00482792" w:rsidP="004827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482792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from</w:t>
      </w:r>
      <w:r w:rsidRPr="00482792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proofErr w:type="spellStart"/>
      <w:proofErr w:type="gramStart"/>
      <w:r w:rsidRPr="00482792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selenium.webdriver</w:t>
      </w:r>
      <w:proofErr w:type="gramEnd"/>
      <w:r w:rsidRPr="00482792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.chrome.options</w:t>
      </w:r>
      <w:proofErr w:type="spellEnd"/>
      <w:r w:rsidRPr="00482792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r w:rsidRPr="00482792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import</w:t>
      </w:r>
      <w:r w:rsidRPr="00482792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Options </w:t>
      </w:r>
    </w:p>
    <w:p w14:paraId="0673869E" w14:textId="77777777" w:rsidR="00482792" w:rsidRPr="00482792" w:rsidRDefault="00482792" w:rsidP="004827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482792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import</w:t>
      </w:r>
      <w:r w:rsidRPr="00482792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time</w:t>
      </w:r>
    </w:p>
    <w:p w14:paraId="19001F23" w14:textId="77777777" w:rsidR="00482792" w:rsidRPr="00482792" w:rsidRDefault="00482792" w:rsidP="004827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482792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driver </w:t>
      </w:r>
      <w:r w:rsidRPr="00482792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=</w:t>
      </w:r>
      <w:r w:rsidRPr="00482792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proofErr w:type="spellStart"/>
      <w:proofErr w:type="gramStart"/>
      <w:r w:rsidRPr="00482792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webdriver.Chrome</w:t>
      </w:r>
      <w:proofErr w:type="spellEnd"/>
      <w:proofErr w:type="gramEnd"/>
      <w:r w:rsidRPr="00482792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proofErr w:type="spellStart"/>
      <w:r w:rsidRPr="00482792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ChromeDriverManager</w:t>
      </w:r>
      <w:proofErr w:type="spellEnd"/>
      <w:r w:rsidRPr="00482792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).install())</w:t>
      </w:r>
    </w:p>
    <w:p w14:paraId="34B73CFC" w14:textId="77777777" w:rsidR="00482792" w:rsidRPr="00482792" w:rsidRDefault="00482792" w:rsidP="004827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r w:rsidRPr="00482792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driver.get</w:t>
      </w:r>
      <w:proofErr w:type="spellEnd"/>
      <w:r w:rsidRPr="00482792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482792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http://localhost:8000/new1"</w:t>
      </w:r>
      <w:r w:rsidRPr="00482792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74AB5D05" w14:textId="77777777" w:rsidR="00482792" w:rsidRPr="00482792" w:rsidRDefault="00482792" w:rsidP="004827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proofErr w:type="gramStart"/>
      <w:r w:rsidRPr="00482792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driver.maximize</w:t>
      </w:r>
      <w:proofErr w:type="gramEnd"/>
      <w:r w:rsidRPr="00482792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_window</w:t>
      </w:r>
      <w:proofErr w:type="spellEnd"/>
      <w:r w:rsidRPr="00482792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)</w:t>
      </w:r>
    </w:p>
    <w:p w14:paraId="6D1C81F9" w14:textId="77777777" w:rsidR="00482792" w:rsidRPr="00482792" w:rsidRDefault="00482792" w:rsidP="004827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proofErr w:type="gramStart"/>
      <w:r w:rsidRPr="00482792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time.sleep</w:t>
      </w:r>
      <w:proofErr w:type="spellEnd"/>
      <w:proofErr w:type="gramEnd"/>
      <w:r w:rsidRPr="00482792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482792">
        <w:rPr>
          <w:rFonts w:ascii="Consolas" w:eastAsia="Times New Roman" w:hAnsi="Consolas" w:cs="Times New Roman"/>
          <w:color w:val="D19A66"/>
          <w:sz w:val="21"/>
          <w:szCs w:val="21"/>
          <w:lang w:eastAsia="en-IN"/>
        </w:rPr>
        <w:t>3</w:t>
      </w:r>
      <w:r w:rsidRPr="00482792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79B322B7" w14:textId="77777777" w:rsidR="00482792" w:rsidRPr="00482792" w:rsidRDefault="00482792" w:rsidP="004827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482792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searchbook</w:t>
      </w:r>
      <w:r w:rsidRPr="00482792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=</w:t>
      </w:r>
      <w:proofErr w:type="gramStart"/>
      <w:r w:rsidRPr="00482792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driver.find</w:t>
      </w:r>
      <w:proofErr w:type="gramEnd"/>
      <w:r w:rsidRPr="00482792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_element_by_xpath(</w:t>
      </w:r>
      <w:r w:rsidRPr="00482792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//nav[@id='navbar']/ul//a[@href='/track']"</w:t>
      </w:r>
      <w:r w:rsidRPr="00482792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6847D105" w14:textId="77777777" w:rsidR="00482792" w:rsidRPr="00482792" w:rsidRDefault="00482792" w:rsidP="004827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proofErr w:type="gramStart"/>
      <w:r w:rsidRPr="00482792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searchbook.click</w:t>
      </w:r>
      <w:proofErr w:type="spellEnd"/>
      <w:proofErr w:type="gramEnd"/>
      <w:r w:rsidRPr="00482792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)</w:t>
      </w:r>
    </w:p>
    <w:p w14:paraId="262AA77A" w14:textId="77777777" w:rsidR="00482792" w:rsidRPr="00482792" w:rsidRDefault="00482792" w:rsidP="004827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proofErr w:type="gramStart"/>
      <w:r w:rsidRPr="00482792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time.sleep</w:t>
      </w:r>
      <w:proofErr w:type="spellEnd"/>
      <w:proofErr w:type="gramEnd"/>
      <w:r w:rsidRPr="00482792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482792">
        <w:rPr>
          <w:rFonts w:ascii="Consolas" w:eastAsia="Times New Roman" w:hAnsi="Consolas" w:cs="Times New Roman"/>
          <w:color w:val="D19A66"/>
          <w:sz w:val="21"/>
          <w:szCs w:val="21"/>
          <w:lang w:eastAsia="en-IN"/>
        </w:rPr>
        <w:t>2</w:t>
      </w:r>
      <w:r w:rsidRPr="00482792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4D67B40F" w14:textId="77777777" w:rsidR="00482792" w:rsidRPr="00482792" w:rsidRDefault="00482792" w:rsidP="004827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482792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a</w:t>
      </w:r>
      <w:r w:rsidRPr="00482792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=</w:t>
      </w:r>
      <w:proofErr w:type="gramStart"/>
      <w:r w:rsidRPr="00482792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driver.find</w:t>
      </w:r>
      <w:proofErr w:type="gramEnd"/>
      <w:r w:rsidRPr="00482792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_element_by_xpath(</w:t>
      </w:r>
      <w:r w:rsidRPr="00482792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//body/form[@action='/track']//input[@name='user_id']"</w:t>
      </w:r>
      <w:r w:rsidRPr="00482792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1E737AE5" w14:textId="26E0FF80" w:rsidR="00482792" w:rsidRPr="00482792" w:rsidRDefault="00482792" w:rsidP="004827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proofErr w:type="gramStart"/>
      <w:r w:rsidRPr="00482792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a.send</w:t>
      </w:r>
      <w:proofErr w:type="gramEnd"/>
      <w:r w:rsidRPr="00482792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_keys</w:t>
      </w:r>
      <w:proofErr w:type="spellEnd"/>
      <w:r w:rsidRPr="00482792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482792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</w:t>
      </w:r>
      <w:r w:rsidR="008C032F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1</w:t>
      </w:r>
      <w:r w:rsidRPr="00482792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</w:t>
      </w:r>
      <w:r w:rsidRPr="00482792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4F3E55B1" w14:textId="77777777" w:rsidR="00482792" w:rsidRPr="00482792" w:rsidRDefault="00482792" w:rsidP="004827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proofErr w:type="gramStart"/>
      <w:r w:rsidRPr="00482792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time.sleep</w:t>
      </w:r>
      <w:proofErr w:type="spellEnd"/>
      <w:proofErr w:type="gramEnd"/>
      <w:r w:rsidRPr="00482792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482792">
        <w:rPr>
          <w:rFonts w:ascii="Consolas" w:eastAsia="Times New Roman" w:hAnsi="Consolas" w:cs="Times New Roman"/>
          <w:color w:val="D19A66"/>
          <w:sz w:val="21"/>
          <w:szCs w:val="21"/>
          <w:lang w:eastAsia="en-IN"/>
        </w:rPr>
        <w:t>1</w:t>
      </w:r>
      <w:r w:rsidRPr="00482792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256A517A" w14:textId="77777777" w:rsidR="00482792" w:rsidRPr="00482792" w:rsidRDefault="00482792" w:rsidP="004827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482792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b</w:t>
      </w:r>
      <w:r w:rsidRPr="00482792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=</w:t>
      </w:r>
      <w:proofErr w:type="gramStart"/>
      <w:r w:rsidRPr="00482792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driver.find</w:t>
      </w:r>
      <w:proofErr w:type="gramEnd"/>
      <w:r w:rsidRPr="00482792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_element_by_xpath(</w:t>
      </w:r>
      <w:r w:rsidRPr="00482792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//body/form[@action='/track']//button[@type='submit']"</w:t>
      </w:r>
      <w:r w:rsidRPr="00482792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7AC4778E" w14:textId="77777777" w:rsidR="00482792" w:rsidRPr="00482792" w:rsidRDefault="00482792" w:rsidP="004827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proofErr w:type="gramStart"/>
      <w:r w:rsidRPr="00482792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b.click</w:t>
      </w:r>
      <w:proofErr w:type="spellEnd"/>
      <w:proofErr w:type="gramEnd"/>
      <w:r w:rsidRPr="00482792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)</w:t>
      </w:r>
    </w:p>
    <w:p w14:paraId="5E2B724D" w14:textId="77777777" w:rsidR="00482792" w:rsidRPr="00482792" w:rsidRDefault="00482792" w:rsidP="00482792">
      <w:pPr>
        <w:shd w:val="clear" w:color="auto" w:fill="282C34"/>
        <w:spacing w:after="24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</w:p>
    <w:p w14:paraId="59AAC25B" w14:textId="7DBBB9F6" w:rsidR="009A653F" w:rsidRDefault="009A653F" w:rsidP="00303F35">
      <w:pPr>
        <w:ind w:left="-567" w:firstLine="425"/>
        <w:rPr>
          <w:b/>
          <w:bCs/>
        </w:rPr>
      </w:pPr>
    </w:p>
    <w:p w14:paraId="48AF352B" w14:textId="12A6109A" w:rsidR="00D8727F" w:rsidRDefault="006402CC" w:rsidP="00303F35">
      <w:pPr>
        <w:ind w:left="-567" w:firstLine="425"/>
        <w:rPr>
          <w:b/>
          <w:bCs/>
        </w:rPr>
      </w:pPr>
      <w:r>
        <w:rPr>
          <w:b/>
          <w:bCs/>
        </w:rPr>
        <w:lastRenderedPageBreak/>
        <w:t>OUTPUT</w:t>
      </w:r>
    </w:p>
    <w:p w14:paraId="07D78EFF" w14:textId="16AA5203" w:rsidR="009E0584" w:rsidRDefault="009E0584" w:rsidP="00303F35">
      <w:pPr>
        <w:ind w:left="-567" w:firstLine="425"/>
        <w:rPr>
          <w:b/>
          <w:bCs/>
        </w:rPr>
      </w:pPr>
    </w:p>
    <w:p w14:paraId="4925779D" w14:textId="3F1569C2" w:rsidR="006402CC" w:rsidRDefault="005218E8" w:rsidP="00303F35">
      <w:pPr>
        <w:ind w:left="-567" w:firstLine="425"/>
        <w:rPr>
          <w:b/>
          <w:bCs/>
        </w:rPr>
      </w:pPr>
      <w:r w:rsidRPr="005218E8">
        <w:rPr>
          <w:b/>
          <w:bCs/>
        </w:rPr>
        <w:drawing>
          <wp:inline distT="0" distB="0" distL="0" distR="0" wp14:anchorId="4EAFA426" wp14:editId="633DBE94">
            <wp:extent cx="5731510" cy="3006725"/>
            <wp:effectExtent l="0" t="0" r="2540" b="317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0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86FA9D" w14:textId="5C492948" w:rsidR="00AE6931" w:rsidRDefault="00AE6931">
      <w:pPr>
        <w:rPr>
          <w:b/>
          <w:bCs/>
        </w:rPr>
      </w:pPr>
      <w:r>
        <w:rPr>
          <w:b/>
          <w:bCs/>
        </w:rPr>
        <w:br w:type="page"/>
      </w:r>
    </w:p>
    <w:p w14:paraId="7DC19D99" w14:textId="706F73AC" w:rsidR="00AE6931" w:rsidRDefault="00400CCD" w:rsidP="00303F35">
      <w:pPr>
        <w:ind w:left="-567" w:firstLine="425"/>
        <w:rPr>
          <w:b/>
          <w:bCs/>
        </w:rPr>
      </w:pPr>
      <w:r w:rsidRPr="00400CCD">
        <w:rPr>
          <w:b/>
          <w:bCs/>
        </w:rPr>
        <w:lastRenderedPageBreak/>
        <w:drawing>
          <wp:inline distT="0" distB="0" distL="0" distR="0" wp14:anchorId="7B90BE3A" wp14:editId="49667C22">
            <wp:extent cx="5731510" cy="1240155"/>
            <wp:effectExtent l="0" t="0" r="254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40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B587C4" w14:textId="7E87BD4B" w:rsidR="005B0C2B" w:rsidRDefault="005B0C2B" w:rsidP="00303F35">
      <w:pPr>
        <w:ind w:left="-567" w:firstLine="425"/>
        <w:rPr>
          <w:b/>
          <w:bCs/>
        </w:rPr>
      </w:pPr>
      <w:r>
        <w:rPr>
          <w:b/>
          <w:bCs/>
        </w:rPr>
        <w:t>Before Delete</w:t>
      </w:r>
    </w:p>
    <w:p w14:paraId="34C758B7" w14:textId="574E2228" w:rsidR="001823E5" w:rsidRDefault="009E0584" w:rsidP="00303F35">
      <w:pPr>
        <w:ind w:left="-567" w:firstLine="425"/>
        <w:rPr>
          <w:b/>
          <w:bCs/>
        </w:rPr>
      </w:pPr>
      <w:r>
        <w:rPr>
          <w:noProof/>
        </w:rPr>
        <w:drawing>
          <wp:inline distT="0" distB="0" distL="0" distR="0" wp14:anchorId="719AEFDC" wp14:editId="2FB01F1B">
            <wp:extent cx="5731510" cy="1965325"/>
            <wp:effectExtent l="0" t="0" r="254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6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14540" w14:textId="3D0D25F0" w:rsidR="00AB6E3D" w:rsidRDefault="00AB6E3D" w:rsidP="00303F35">
      <w:pPr>
        <w:ind w:left="-567" w:firstLine="425"/>
        <w:rPr>
          <w:b/>
          <w:bCs/>
        </w:rPr>
      </w:pPr>
      <w:r>
        <w:rPr>
          <w:b/>
          <w:bCs/>
        </w:rPr>
        <w:t>After Delete</w:t>
      </w:r>
    </w:p>
    <w:p w14:paraId="2491C91B" w14:textId="69E191AB" w:rsidR="009E0584" w:rsidRDefault="009E0584" w:rsidP="00303F35">
      <w:pPr>
        <w:ind w:left="-567" w:firstLine="425"/>
        <w:rPr>
          <w:b/>
          <w:bCs/>
        </w:rPr>
      </w:pPr>
      <w:r w:rsidRPr="009E0584">
        <w:rPr>
          <w:b/>
          <w:bCs/>
        </w:rPr>
        <w:drawing>
          <wp:inline distT="0" distB="0" distL="0" distR="0" wp14:anchorId="0D9E46CF" wp14:editId="4AE4A35B">
            <wp:extent cx="5731510" cy="2155190"/>
            <wp:effectExtent l="0" t="0" r="254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55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86B01" w14:textId="347099FA" w:rsidR="001823E5" w:rsidRDefault="006F02D8" w:rsidP="00303F35">
      <w:pPr>
        <w:ind w:left="-567" w:firstLine="425"/>
        <w:rPr>
          <w:b/>
          <w:bCs/>
        </w:rPr>
      </w:pPr>
      <w:r w:rsidRPr="004D55C1">
        <w:rPr>
          <w:b/>
          <w:bCs/>
          <w:highlight w:val="yellow"/>
        </w:rPr>
        <w:t>7)Delete Book</w:t>
      </w:r>
      <w:r w:rsidR="004D55C1">
        <w:rPr>
          <w:b/>
          <w:bCs/>
        </w:rPr>
        <w:t>-TEST</w:t>
      </w:r>
    </w:p>
    <w:p w14:paraId="0BD0A1B0" w14:textId="75BFA520" w:rsidR="006F02D8" w:rsidRDefault="006F02D8" w:rsidP="00303F35">
      <w:pPr>
        <w:ind w:left="-567" w:firstLine="425"/>
        <w:rPr>
          <w:b/>
          <w:bCs/>
        </w:rPr>
      </w:pPr>
      <w:r w:rsidRPr="006F02D8">
        <w:rPr>
          <w:b/>
          <w:bCs/>
        </w:rPr>
        <w:drawing>
          <wp:inline distT="0" distB="0" distL="0" distR="0" wp14:anchorId="05E44E53" wp14:editId="038A8FEA">
            <wp:extent cx="5495068" cy="2270677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516868" cy="227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EA167" w14:textId="4D48F7FD" w:rsidR="00D00D00" w:rsidRDefault="0083164D" w:rsidP="00303F35">
      <w:pPr>
        <w:ind w:left="-567" w:firstLine="425"/>
        <w:rPr>
          <w:b/>
          <w:bCs/>
        </w:rPr>
      </w:pPr>
      <w:r>
        <w:rPr>
          <w:b/>
          <w:bCs/>
        </w:rPr>
        <w:lastRenderedPageBreak/>
        <w:t>CODE</w:t>
      </w:r>
    </w:p>
    <w:p w14:paraId="106D06DA" w14:textId="77777777" w:rsidR="0083164D" w:rsidRPr="0083164D" w:rsidRDefault="0083164D" w:rsidP="0083164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3164D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from</w:t>
      </w:r>
      <w:r w:rsidRPr="0083164D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selenium </w:t>
      </w:r>
      <w:r w:rsidRPr="0083164D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import</w:t>
      </w:r>
      <w:r w:rsidRPr="0083164D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proofErr w:type="spellStart"/>
      <w:r w:rsidRPr="0083164D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webdriver</w:t>
      </w:r>
      <w:proofErr w:type="spellEnd"/>
    </w:p>
    <w:p w14:paraId="41AC8B53" w14:textId="77777777" w:rsidR="0083164D" w:rsidRPr="0083164D" w:rsidRDefault="0083164D" w:rsidP="0083164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3164D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from</w:t>
      </w:r>
      <w:r w:rsidRPr="0083164D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proofErr w:type="spellStart"/>
      <w:proofErr w:type="gramStart"/>
      <w:r w:rsidRPr="0083164D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selenium.webdriver</w:t>
      </w:r>
      <w:proofErr w:type="gramEnd"/>
      <w:r w:rsidRPr="0083164D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.support.ui</w:t>
      </w:r>
      <w:proofErr w:type="spellEnd"/>
      <w:r w:rsidRPr="0083164D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r w:rsidRPr="0083164D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import</w:t>
      </w:r>
      <w:r w:rsidRPr="0083164D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proofErr w:type="spellStart"/>
      <w:r w:rsidRPr="0083164D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WebDriverWait</w:t>
      </w:r>
      <w:proofErr w:type="spellEnd"/>
    </w:p>
    <w:p w14:paraId="1369B67D" w14:textId="77777777" w:rsidR="0083164D" w:rsidRPr="0083164D" w:rsidRDefault="0083164D" w:rsidP="0083164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3164D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from</w:t>
      </w:r>
      <w:r w:rsidRPr="0083164D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proofErr w:type="spellStart"/>
      <w:r w:rsidRPr="0083164D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webdriver_</w:t>
      </w:r>
      <w:proofErr w:type="gramStart"/>
      <w:r w:rsidRPr="0083164D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manager.chrome</w:t>
      </w:r>
      <w:proofErr w:type="spellEnd"/>
      <w:proofErr w:type="gramEnd"/>
      <w:r w:rsidRPr="0083164D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r w:rsidRPr="0083164D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import</w:t>
      </w:r>
      <w:r w:rsidRPr="0083164D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proofErr w:type="spellStart"/>
      <w:r w:rsidRPr="0083164D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ChromeDriverManager</w:t>
      </w:r>
      <w:proofErr w:type="spellEnd"/>
    </w:p>
    <w:p w14:paraId="598A89E3" w14:textId="77777777" w:rsidR="0083164D" w:rsidRPr="0083164D" w:rsidRDefault="0083164D" w:rsidP="0083164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3164D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from</w:t>
      </w:r>
      <w:r w:rsidRPr="0083164D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proofErr w:type="spellStart"/>
      <w:proofErr w:type="gramStart"/>
      <w:r w:rsidRPr="0083164D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selenium.webdriver</w:t>
      </w:r>
      <w:proofErr w:type="gramEnd"/>
      <w:r w:rsidRPr="0083164D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.chrome.options</w:t>
      </w:r>
      <w:proofErr w:type="spellEnd"/>
      <w:r w:rsidRPr="0083164D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r w:rsidRPr="0083164D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import</w:t>
      </w:r>
      <w:r w:rsidRPr="0083164D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Options </w:t>
      </w:r>
    </w:p>
    <w:p w14:paraId="32D8B750" w14:textId="77777777" w:rsidR="0083164D" w:rsidRPr="0083164D" w:rsidRDefault="0083164D" w:rsidP="0083164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3164D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import</w:t>
      </w:r>
      <w:r w:rsidRPr="0083164D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time</w:t>
      </w:r>
    </w:p>
    <w:p w14:paraId="3EFD367A" w14:textId="77777777" w:rsidR="0083164D" w:rsidRPr="0083164D" w:rsidRDefault="0083164D" w:rsidP="0083164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3164D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driver </w:t>
      </w:r>
      <w:r w:rsidRPr="0083164D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=</w:t>
      </w:r>
      <w:r w:rsidRPr="0083164D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proofErr w:type="spellStart"/>
      <w:proofErr w:type="gramStart"/>
      <w:r w:rsidRPr="0083164D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webdriver.Chrome</w:t>
      </w:r>
      <w:proofErr w:type="spellEnd"/>
      <w:proofErr w:type="gramEnd"/>
      <w:r w:rsidRPr="0083164D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proofErr w:type="spellStart"/>
      <w:r w:rsidRPr="0083164D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ChromeDriverManager</w:t>
      </w:r>
      <w:proofErr w:type="spellEnd"/>
      <w:r w:rsidRPr="0083164D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).install())</w:t>
      </w:r>
    </w:p>
    <w:p w14:paraId="131FCBED" w14:textId="77777777" w:rsidR="0083164D" w:rsidRPr="0083164D" w:rsidRDefault="0083164D" w:rsidP="0083164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r w:rsidRPr="0083164D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driver.get</w:t>
      </w:r>
      <w:proofErr w:type="spellEnd"/>
      <w:r w:rsidRPr="0083164D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83164D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http://localhost:8000/new1"</w:t>
      </w:r>
      <w:r w:rsidRPr="0083164D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45DF0243" w14:textId="77777777" w:rsidR="0083164D" w:rsidRPr="0083164D" w:rsidRDefault="0083164D" w:rsidP="0083164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proofErr w:type="gramStart"/>
      <w:r w:rsidRPr="0083164D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driver.maximize</w:t>
      </w:r>
      <w:proofErr w:type="gramEnd"/>
      <w:r w:rsidRPr="0083164D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_window</w:t>
      </w:r>
      <w:proofErr w:type="spellEnd"/>
      <w:r w:rsidRPr="0083164D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)</w:t>
      </w:r>
    </w:p>
    <w:p w14:paraId="1766A2E7" w14:textId="77777777" w:rsidR="0083164D" w:rsidRPr="0083164D" w:rsidRDefault="0083164D" w:rsidP="0083164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proofErr w:type="gramStart"/>
      <w:r w:rsidRPr="0083164D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time.sleep</w:t>
      </w:r>
      <w:proofErr w:type="spellEnd"/>
      <w:proofErr w:type="gramEnd"/>
      <w:r w:rsidRPr="0083164D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83164D">
        <w:rPr>
          <w:rFonts w:ascii="Consolas" w:eastAsia="Times New Roman" w:hAnsi="Consolas" w:cs="Times New Roman"/>
          <w:color w:val="D19A66"/>
          <w:sz w:val="21"/>
          <w:szCs w:val="21"/>
          <w:lang w:eastAsia="en-IN"/>
        </w:rPr>
        <w:t>3</w:t>
      </w:r>
      <w:r w:rsidRPr="0083164D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5784343C" w14:textId="77777777" w:rsidR="0083164D" w:rsidRPr="0083164D" w:rsidRDefault="0083164D" w:rsidP="0083164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3164D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searchbook</w:t>
      </w:r>
      <w:r w:rsidRPr="0083164D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=</w:t>
      </w:r>
      <w:proofErr w:type="gramStart"/>
      <w:r w:rsidRPr="0083164D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driver.find</w:t>
      </w:r>
      <w:proofErr w:type="gramEnd"/>
      <w:r w:rsidRPr="0083164D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_element_by_xpath(</w:t>
      </w:r>
      <w:r w:rsidRPr="0083164D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//nav[@id='navbar']/ul//a[@href='/db']"</w:t>
      </w:r>
      <w:r w:rsidRPr="0083164D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05D4C41B" w14:textId="77777777" w:rsidR="0083164D" w:rsidRPr="0083164D" w:rsidRDefault="0083164D" w:rsidP="0083164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proofErr w:type="gramStart"/>
      <w:r w:rsidRPr="0083164D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searchbook.click</w:t>
      </w:r>
      <w:proofErr w:type="spellEnd"/>
      <w:proofErr w:type="gramEnd"/>
      <w:r w:rsidRPr="0083164D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)</w:t>
      </w:r>
    </w:p>
    <w:p w14:paraId="4E73FF46" w14:textId="77777777" w:rsidR="0083164D" w:rsidRPr="0083164D" w:rsidRDefault="0083164D" w:rsidP="0083164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proofErr w:type="gramStart"/>
      <w:r w:rsidRPr="0083164D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time.sleep</w:t>
      </w:r>
      <w:proofErr w:type="spellEnd"/>
      <w:proofErr w:type="gramEnd"/>
      <w:r w:rsidRPr="0083164D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83164D">
        <w:rPr>
          <w:rFonts w:ascii="Consolas" w:eastAsia="Times New Roman" w:hAnsi="Consolas" w:cs="Times New Roman"/>
          <w:color w:val="D19A66"/>
          <w:sz w:val="21"/>
          <w:szCs w:val="21"/>
          <w:lang w:eastAsia="en-IN"/>
        </w:rPr>
        <w:t>2</w:t>
      </w:r>
      <w:r w:rsidRPr="0083164D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5314F480" w14:textId="77777777" w:rsidR="0083164D" w:rsidRPr="0083164D" w:rsidRDefault="0083164D" w:rsidP="0083164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3164D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a</w:t>
      </w:r>
      <w:r w:rsidRPr="0083164D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=</w:t>
      </w:r>
      <w:proofErr w:type="gramStart"/>
      <w:r w:rsidRPr="0083164D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driver.find</w:t>
      </w:r>
      <w:proofErr w:type="gramEnd"/>
      <w:r w:rsidRPr="0083164D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_element_by_xpath(</w:t>
      </w:r>
      <w:r w:rsidRPr="0083164D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//body/form[@action='/track']//input[@name='book_id']"</w:t>
      </w:r>
      <w:r w:rsidRPr="0083164D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65F4A4B2" w14:textId="77777777" w:rsidR="0083164D" w:rsidRPr="0083164D" w:rsidRDefault="0083164D" w:rsidP="0083164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proofErr w:type="gramStart"/>
      <w:r w:rsidRPr="0083164D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a.send</w:t>
      </w:r>
      <w:proofErr w:type="gramEnd"/>
      <w:r w:rsidRPr="0083164D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_keys</w:t>
      </w:r>
      <w:proofErr w:type="spellEnd"/>
      <w:r w:rsidRPr="0083164D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83164D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2"</w:t>
      </w:r>
      <w:r w:rsidRPr="0083164D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755F2477" w14:textId="77777777" w:rsidR="0083164D" w:rsidRPr="0083164D" w:rsidRDefault="0083164D" w:rsidP="0083164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proofErr w:type="gramStart"/>
      <w:r w:rsidRPr="0083164D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time.sleep</w:t>
      </w:r>
      <w:proofErr w:type="spellEnd"/>
      <w:proofErr w:type="gramEnd"/>
      <w:r w:rsidRPr="0083164D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83164D">
        <w:rPr>
          <w:rFonts w:ascii="Consolas" w:eastAsia="Times New Roman" w:hAnsi="Consolas" w:cs="Times New Roman"/>
          <w:color w:val="D19A66"/>
          <w:sz w:val="21"/>
          <w:szCs w:val="21"/>
          <w:lang w:eastAsia="en-IN"/>
        </w:rPr>
        <w:t>1</w:t>
      </w:r>
      <w:r w:rsidRPr="0083164D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5E06E755" w14:textId="77777777" w:rsidR="0083164D" w:rsidRPr="0083164D" w:rsidRDefault="0083164D" w:rsidP="0083164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3164D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b</w:t>
      </w:r>
      <w:r w:rsidRPr="0083164D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=</w:t>
      </w:r>
      <w:proofErr w:type="gramStart"/>
      <w:r w:rsidRPr="0083164D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driver.find</w:t>
      </w:r>
      <w:proofErr w:type="gramEnd"/>
      <w:r w:rsidRPr="0083164D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_element_by_xpath(</w:t>
      </w:r>
      <w:r w:rsidRPr="0083164D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//body/form[@action='/db']/div[@class='container']//h5[.='Delete Book Information']"</w:t>
      </w:r>
      <w:r w:rsidRPr="0083164D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49E59CB1" w14:textId="77777777" w:rsidR="0083164D" w:rsidRPr="0083164D" w:rsidRDefault="0083164D" w:rsidP="0083164D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proofErr w:type="gramStart"/>
      <w:r w:rsidRPr="0083164D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b.click</w:t>
      </w:r>
      <w:proofErr w:type="spellEnd"/>
      <w:proofErr w:type="gramEnd"/>
      <w:r w:rsidRPr="0083164D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)</w:t>
      </w:r>
    </w:p>
    <w:p w14:paraId="08B912F6" w14:textId="77777777" w:rsidR="0083164D" w:rsidRPr="0083164D" w:rsidRDefault="0083164D" w:rsidP="0083164D">
      <w:pPr>
        <w:shd w:val="clear" w:color="auto" w:fill="282C34"/>
        <w:spacing w:after="24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</w:p>
    <w:p w14:paraId="035E8605" w14:textId="5042E5D0" w:rsidR="0083164D" w:rsidRDefault="001204F6" w:rsidP="00303F35">
      <w:pPr>
        <w:ind w:left="-567" w:firstLine="425"/>
        <w:rPr>
          <w:b/>
          <w:bCs/>
        </w:rPr>
      </w:pPr>
      <w:r>
        <w:rPr>
          <w:b/>
          <w:bCs/>
        </w:rPr>
        <w:t>OUTPUT</w:t>
      </w:r>
    </w:p>
    <w:p w14:paraId="31773847" w14:textId="3F285245" w:rsidR="00843DDC" w:rsidRDefault="00843DDC" w:rsidP="00303F35">
      <w:pPr>
        <w:ind w:left="-567" w:firstLine="425"/>
        <w:rPr>
          <w:b/>
          <w:bCs/>
        </w:rPr>
      </w:pPr>
      <w:r>
        <w:rPr>
          <w:b/>
          <w:bCs/>
        </w:rPr>
        <w:t>Before Delete</w:t>
      </w:r>
    </w:p>
    <w:p w14:paraId="3AD6F2C9" w14:textId="21F2022F" w:rsidR="00B60522" w:rsidRDefault="00B60522" w:rsidP="00303F35">
      <w:pPr>
        <w:ind w:left="-567" w:firstLine="425"/>
        <w:rPr>
          <w:b/>
          <w:bCs/>
        </w:rPr>
      </w:pPr>
      <w:r w:rsidRPr="00B60522">
        <w:rPr>
          <w:b/>
          <w:bCs/>
        </w:rPr>
        <w:drawing>
          <wp:inline distT="0" distB="0" distL="0" distR="0" wp14:anchorId="0748D412" wp14:editId="6D5B8537">
            <wp:extent cx="5731510" cy="1679575"/>
            <wp:effectExtent l="0" t="0" r="254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7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4A76D3" w14:textId="6C6B4744" w:rsidR="009C1648" w:rsidRDefault="009C1648" w:rsidP="00303F35">
      <w:pPr>
        <w:ind w:left="-567" w:firstLine="425"/>
        <w:rPr>
          <w:b/>
          <w:bCs/>
        </w:rPr>
      </w:pPr>
      <w:r w:rsidRPr="009C1648">
        <w:rPr>
          <w:b/>
          <w:bCs/>
        </w:rPr>
        <w:drawing>
          <wp:inline distT="0" distB="0" distL="0" distR="0" wp14:anchorId="40B79487" wp14:editId="648F66E5">
            <wp:extent cx="5170044" cy="2188210"/>
            <wp:effectExtent l="0" t="0" r="0" b="254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179506" cy="219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9E101" w14:textId="08B8FF88" w:rsidR="00AD360E" w:rsidRDefault="00AD360E" w:rsidP="00303F35">
      <w:pPr>
        <w:ind w:left="-567" w:firstLine="425"/>
        <w:rPr>
          <w:b/>
          <w:bCs/>
        </w:rPr>
      </w:pPr>
      <w:r>
        <w:rPr>
          <w:b/>
          <w:bCs/>
        </w:rPr>
        <w:lastRenderedPageBreak/>
        <w:t>After Delete</w:t>
      </w:r>
    </w:p>
    <w:p w14:paraId="3C2FCCDD" w14:textId="09F152DD" w:rsidR="00CB30B3" w:rsidRDefault="00CB30B3" w:rsidP="00303F35">
      <w:pPr>
        <w:ind w:left="-567" w:firstLine="425"/>
        <w:rPr>
          <w:b/>
          <w:bCs/>
        </w:rPr>
      </w:pPr>
      <w:r w:rsidRPr="00CB30B3">
        <w:rPr>
          <w:b/>
          <w:bCs/>
        </w:rPr>
        <w:drawing>
          <wp:inline distT="0" distB="0" distL="0" distR="0" wp14:anchorId="741A9666" wp14:editId="5F831983">
            <wp:extent cx="5731510" cy="2213610"/>
            <wp:effectExtent l="0" t="0" r="254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13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4922C" w14:textId="101D2C93" w:rsidR="00353D68" w:rsidRDefault="00353D68" w:rsidP="00303F35">
      <w:pPr>
        <w:ind w:left="-567" w:firstLine="425"/>
        <w:rPr>
          <w:b/>
          <w:bCs/>
        </w:rPr>
      </w:pPr>
      <w:r w:rsidRPr="00353D68">
        <w:rPr>
          <w:b/>
          <w:bCs/>
        </w:rPr>
        <w:drawing>
          <wp:inline distT="0" distB="0" distL="0" distR="0" wp14:anchorId="6262C1EF" wp14:editId="791C9D2E">
            <wp:extent cx="5731510" cy="1558925"/>
            <wp:effectExtent l="0" t="0" r="2540" b="317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5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43CF74" w14:textId="31995881" w:rsidR="00737DFC" w:rsidRDefault="00737DFC" w:rsidP="00303F35">
      <w:pPr>
        <w:ind w:left="-567" w:firstLine="425"/>
        <w:rPr>
          <w:b/>
          <w:bCs/>
        </w:rPr>
      </w:pPr>
    </w:p>
    <w:p w14:paraId="094D389F" w14:textId="0EB8EB26" w:rsidR="00737DFC" w:rsidRDefault="00737DFC" w:rsidP="00737DFC">
      <w:pPr>
        <w:ind w:left="-567" w:firstLine="425"/>
        <w:rPr>
          <w:b/>
          <w:bCs/>
        </w:rPr>
      </w:pPr>
      <w:r w:rsidRPr="00C44436">
        <w:rPr>
          <w:b/>
          <w:bCs/>
          <w:highlight w:val="yellow"/>
        </w:rPr>
        <w:t>8</w:t>
      </w:r>
      <w:r w:rsidRPr="00C44436">
        <w:rPr>
          <w:b/>
          <w:bCs/>
          <w:highlight w:val="yellow"/>
        </w:rPr>
        <w:t xml:space="preserve">)Delete </w:t>
      </w:r>
      <w:r w:rsidRPr="00C44436">
        <w:rPr>
          <w:b/>
          <w:bCs/>
          <w:highlight w:val="yellow"/>
        </w:rPr>
        <w:t>Staff</w:t>
      </w:r>
      <w:r w:rsidR="00B9724D" w:rsidRPr="00C44436">
        <w:rPr>
          <w:b/>
          <w:bCs/>
          <w:highlight w:val="yellow"/>
        </w:rPr>
        <w:t>-TEST</w:t>
      </w:r>
    </w:p>
    <w:p w14:paraId="6B1D8096" w14:textId="065411B1" w:rsidR="00276A75" w:rsidRDefault="00276A75" w:rsidP="00737DFC">
      <w:pPr>
        <w:ind w:left="-567" w:firstLine="425"/>
        <w:rPr>
          <w:b/>
          <w:bCs/>
        </w:rPr>
      </w:pPr>
      <w:r w:rsidRPr="00276A75">
        <w:rPr>
          <w:b/>
          <w:bCs/>
        </w:rPr>
        <w:drawing>
          <wp:inline distT="0" distB="0" distL="0" distR="0" wp14:anchorId="1895C1F0" wp14:editId="55EAEEC0">
            <wp:extent cx="5731510" cy="2968625"/>
            <wp:effectExtent l="0" t="0" r="2540" b="317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6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37614E" w14:textId="38F6B705" w:rsidR="00B708FD" w:rsidRDefault="00B708FD" w:rsidP="00737DFC">
      <w:pPr>
        <w:ind w:left="-567" w:firstLine="425"/>
        <w:rPr>
          <w:b/>
          <w:bCs/>
        </w:rPr>
      </w:pPr>
      <w:r>
        <w:rPr>
          <w:b/>
          <w:bCs/>
        </w:rPr>
        <w:t>CODE</w:t>
      </w:r>
    </w:p>
    <w:p w14:paraId="2937FE72" w14:textId="77777777" w:rsidR="001B4024" w:rsidRPr="001B4024" w:rsidRDefault="001B4024" w:rsidP="001B40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1B4024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from</w:t>
      </w:r>
      <w:r w:rsidRPr="001B4024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selenium </w:t>
      </w:r>
      <w:r w:rsidRPr="001B4024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import</w:t>
      </w:r>
      <w:r w:rsidRPr="001B4024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proofErr w:type="spellStart"/>
      <w:r w:rsidRPr="001B4024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webdriver</w:t>
      </w:r>
      <w:proofErr w:type="spellEnd"/>
    </w:p>
    <w:p w14:paraId="64293540" w14:textId="77777777" w:rsidR="001B4024" w:rsidRPr="001B4024" w:rsidRDefault="001B4024" w:rsidP="001B40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1B4024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from</w:t>
      </w:r>
      <w:r w:rsidRPr="001B4024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proofErr w:type="spellStart"/>
      <w:proofErr w:type="gramStart"/>
      <w:r w:rsidRPr="001B4024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selenium.webdriver</w:t>
      </w:r>
      <w:proofErr w:type="gramEnd"/>
      <w:r w:rsidRPr="001B4024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.support.ui</w:t>
      </w:r>
      <w:proofErr w:type="spellEnd"/>
      <w:r w:rsidRPr="001B4024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r w:rsidRPr="001B4024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import</w:t>
      </w:r>
      <w:r w:rsidRPr="001B4024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proofErr w:type="spellStart"/>
      <w:r w:rsidRPr="001B4024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WebDriverWait</w:t>
      </w:r>
      <w:proofErr w:type="spellEnd"/>
    </w:p>
    <w:p w14:paraId="1BECD04A" w14:textId="77777777" w:rsidR="001B4024" w:rsidRPr="001B4024" w:rsidRDefault="001B4024" w:rsidP="001B40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1B4024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from</w:t>
      </w:r>
      <w:r w:rsidRPr="001B4024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proofErr w:type="spellStart"/>
      <w:r w:rsidRPr="001B4024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webdriver_</w:t>
      </w:r>
      <w:proofErr w:type="gramStart"/>
      <w:r w:rsidRPr="001B4024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manager.chrome</w:t>
      </w:r>
      <w:proofErr w:type="spellEnd"/>
      <w:proofErr w:type="gramEnd"/>
      <w:r w:rsidRPr="001B4024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r w:rsidRPr="001B4024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import</w:t>
      </w:r>
      <w:r w:rsidRPr="001B4024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proofErr w:type="spellStart"/>
      <w:r w:rsidRPr="001B4024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ChromeDriverManager</w:t>
      </w:r>
      <w:proofErr w:type="spellEnd"/>
    </w:p>
    <w:p w14:paraId="66FF59E8" w14:textId="77777777" w:rsidR="001B4024" w:rsidRPr="001B4024" w:rsidRDefault="001B4024" w:rsidP="001B40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1B4024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lastRenderedPageBreak/>
        <w:t>from</w:t>
      </w:r>
      <w:r w:rsidRPr="001B4024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proofErr w:type="spellStart"/>
      <w:proofErr w:type="gramStart"/>
      <w:r w:rsidRPr="001B4024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selenium.webdriver</w:t>
      </w:r>
      <w:proofErr w:type="gramEnd"/>
      <w:r w:rsidRPr="001B4024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.chrome.options</w:t>
      </w:r>
      <w:proofErr w:type="spellEnd"/>
      <w:r w:rsidRPr="001B4024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r w:rsidRPr="001B4024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import</w:t>
      </w:r>
      <w:r w:rsidRPr="001B4024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Options </w:t>
      </w:r>
    </w:p>
    <w:p w14:paraId="6D290DDE" w14:textId="77777777" w:rsidR="001B4024" w:rsidRPr="001B4024" w:rsidRDefault="001B4024" w:rsidP="001B40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1B4024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import</w:t>
      </w:r>
      <w:r w:rsidRPr="001B4024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time</w:t>
      </w:r>
    </w:p>
    <w:p w14:paraId="5B05EFC3" w14:textId="77777777" w:rsidR="001B4024" w:rsidRPr="001B4024" w:rsidRDefault="001B4024" w:rsidP="001B40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1B4024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driver </w:t>
      </w:r>
      <w:r w:rsidRPr="001B4024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=</w:t>
      </w:r>
      <w:r w:rsidRPr="001B4024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proofErr w:type="spellStart"/>
      <w:proofErr w:type="gramStart"/>
      <w:r w:rsidRPr="001B4024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webdriver.Chrome</w:t>
      </w:r>
      <w:proofErr w:type="spellEnd"/>
      <w:proofErr w:type="gramEnd"/>
      <w:r w:rsidRPr="001B4024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proofErr w:type="spellStart"/>
      <w:r w:rsidRPr="001B4024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ChromeDriverManager</w:t>
      </w:r>
      <w:proofErr w:type="spellEnd"/>
      <w:r w:rsidRPr="001B4024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).install())</w:t>
      </w:r>
    </w:p>
    <w:p w14:paraId="0DCBFE42" w14:textId="77777777" w:rsidR="001B4024" w:rsidRPr="001B4024" w:rsidRDefault="001B4024" w:rsidP="001B40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r w:rsidRPr="001B4024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driver.get</w:t>
      </w:r>
      <w:proofErr w:type="spellEnd"/>
      <w:r w:rsidRPr="001B4024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1B4024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http://localhost:8000/new1"</w:t>
      </w:r>
      <w:r w:rsidRPr="001B4024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65E5EB76" w14:textId="77777777" w:rsidR="001B4024" w:rsidRPr="001B4024" w:rsidRDefault="001B4024" w:rsidP="001B40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proofErr w:type="gramStart"/>
      <w:r w:rsidRPr="001B4024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driver.maximize</w:t>
      </w:r>
      <w:proofErr w:type="gramEnd"/>
      <w:r w:rsidRPr="001B4024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_window</w:t>
      </w:r>
      <w:proofErr w:type="spellEnd"/>
      <w:r w:rsidRPr="001B4024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)</w:t>
      </w:r>
    </w:p>
    <w:p w14:paraId="408704A1" w14:textId="77777777" w:rsidR="001B4024" w:rsidRPr="001B4024" w:rsidRDefault="001B4024" w:rsidP="001B40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proofErr w:type="gramStart"/>
      <w:r w:rsidRPr="001B4024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time.sleep</w:t>
      </w:r>
      <w:proofErr w:type="spellEnd"/>
      <w:proofErr w:type="gramEnd"/>
      <w:r w:rsidRPr="001B4024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1B4024">
        <w:rPr>
          <w:rFonts w:ascii="Consolas" w:eastAsia="Times New Roman" w:hAnsi="Consolas" w:cs="Times New Roman"/>
          <w:color w:val="D19A66"/>
          <w:sz w:val="21"/>
          <w:szCs w:val="21"/>
          <w:lang w:eastAsia="en-IN"/>
        </w:rPr>
        <w:t>3</w:t>
      </w:r>
      <w:r w:rsidRPr="001B4024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16C96A82" w14:textId="77777777" w:rsidR="001B4024" w:rsidRPr="001B4024" w:rsidRDefault="001B4024" w:rsidP="001B40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1B4024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searchbook</w:t>
      </w:r>
      <w:r w:rsidRPr="001B4024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=</w:t>
      </w:r>
      <w:proofErr w:type="gramStart"/>
      <w:r w:rsidRPr="001B4024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driver.find</w:t>
      </w:r>
      <w:proofErr w:type="gramEnd"/>
      <w:r w:rsidRPr="001B4024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_element_by_xpath(</w:t>
      </w:r>
      <w:r w:rsidRPr="001B4024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//nav[@id='navbar']/ul//a[@href='/ds']"</w:t>
      </w:r>
      <w:r w:rsidRPr="001B4024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4807C4C8" w14:textId="77777777" w:rsidR="001B4024" w:rsidRPr="001B4024" w:rsidRDefault="001B4024" w:rsidP="001B40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proofErr w:type="gramStart"/>
      <w:r w:rsidRPr="001B4024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searchbook.click</w:t>
      </w:r>
      <w:proofErr w:type="spellEnd"/>
      <w:proofErr w:type="gramEnd"/>
      <w:r w:rsidRPr="001B4024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)</w:t>
      </w:r>
    </w:p>
    <w:p w14:paraId="6D151867" w14:textId="77777777" w:rsidR="001B4024" w:rsidRPr="001B4024" w:rsidRDefault="001B4024" w:rsidP="001B40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proofErr w:type="gramStart"/>
      <w:r w:rsidRPr="001B4024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time.sleep</w:t>
      </w:r>
      <w:proofErr w:type="spellEnd"/>
      <w:proofErr w:type="gramEnd"/>
      <w:r w:rsidRPr="001B4024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1B4024">
        <w:rPr>
          <w:rFonts w:ascii="Consolas" w:eastAsia="Times New Roman" w:hAnsi="Consolas" w:cs="Times New Roman"/>
          <w:color w:val="D19A66"/>
          <w:sz w:val="21"/>
          <w:szCs w:val="21"/>
          <w:lang w:eastAsia="en-IN"/>
        </w:rPr>
        <w:t>2</w:t>
      </w:r>
      <w:r w:rsidRPr="001B4024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5D5608E6" w14:textId="77777777" w:rsidR="001B4024" w:rsidRPr="001B4024" w:rsidRDefault="001B4024" w:rsidP="001B40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1B4024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a</w:t>
      </w:r>
      <w:r w:rsidRPr="001B4024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=</w:t>
      </w:r>
      <w:proofErr w:type="gramStart"/>
      <w:r w:rsidRPr="001B4024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driver.find</w:t>
      </w:r>
      <w:proofErr w:type="gramEnd"/>
      <w:r w:rsidRPr="001B4024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_element_by_xpath(</w:t>
      </w:r>
      <w:r w:rsidRPr="001B4024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//nav[@id='navbar']/ul//a[@href='/ds']"</w:t>
      </w:r>
      <w:r w:rsidRPr="001B4024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48A04588" w14:textId="77777777" w:rsidR="001B4024" w:rsidRPr="001B4024" w:rsidRDefault="001B4024" w:rsidP="001B40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proofErr w:type="gramStart"/>
      <w:r w:rsidRPr="001B4024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a.send</w:t>
      </w:r>
      <w:proofErr w:type="gramEnd"/>
      <w:r w:rsidRPr="001B4024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_keys</w:t>
      </w:r>
      <w:proofErr w:type="spellEnd"/>
      <w:r w:rsidRPr="001B4024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1B4024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1"</w:t>
      </w:r>
      <w:r w:rsidRPr="001B4024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4798546A" w14:textId="77777777" w:rsidR="001B4024" w:rsidRPr="001B4024" w:rsidRDefault="001B4024" w:rsidP="001B40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proofErr w:type="gramStart"/>
      <w:r w:rsidRPr="001B4024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time.sleep</w:t>
      </w:r>
      <w:proofErr w:type="spellEnd"/>
      <w:proofErr w:type="gramEnd"/>
      <w:r w:rsidRPr="001B4024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1B4024">
        <w:rPr>
          <w:rFonts w:ascii="Consolas" w:eastAsia="Times New Roman" w:hAnsi="Consolas" w:cs="Times New Roman"/>
          <w:color w:val="D19A66"/>
          <w:sz w:val="21"/>
          <w:szCs w:val="21"/>
          <w:lang w:eastAsia="en-IN"/>
        </w:rPr>
        <w:t>1</w:t>
      </w:r>
      <w:r w:rsidRPr="001B4024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39EB3076" w14:textId="77777777" w:rsidR="001B4024" w:rsidRPr="001B4024" w:rsidRDefault="001B4024" w:rsidP="001B40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1B4024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b</w:t>
      </w:r>
      <w:r w:rsidRPr="001B4024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=</w:t>
      </w:r>
      <w:proofErr w:type="gramStart"/>
      <w:r w:rsidRPr="001B4024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driver.find</w:t>
      </w:r>
      <w:proofErr w:type="gramEnd"/>
      <w:r w:rsidRPr="001B4024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_element_by_xpath(</w:t>
      </w:r>
      <w:r w:rsidRPr="001B4024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//body/form[@action='/ds']//button[@type='submit']"</w:t>
      </w:r>
      <w:r w:rsidRPr="001B4024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0EAF036D" w14:textId="77777777" w:rsidR="001B4024" w:rsidRPr="001B4024" w:rsidRDefault="001B4024" w:rsidP="001B402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proofErr w:type="gramStart"/>
      <w:r w:rsidRPr="001B4024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b.click</w:t>
      </w:r>
      <w:proofErr w:type="spellEnd"/>
      <w:proofErr w:type="gramEnd"/>
      <w:r w:rsidRPr="001B4024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)</w:t>
      </w:r>
    </w:p>
    <w:p w14:paraId="6B2316EE" w14:textId="77777777" w:rsidR="001B4024" w:rsidRPr="001B4024" w:rsidRDefault="001B4024" w:rsidP="001B4024">
      <w:pPr>
        <w:shd w:val="clear" w:color="auto" w:fill="282C34"/>
        <w:spacing w:after="24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</w:p>
    <w:p w14:paraId="6BD81374" w14:textId="150EE397" w:rsidR="00B708FD" w:rsidRDefault="00366521" w:rsidP="00737DFC">
      <w:pPr>
        <w:ind w:left="-567" w:firstLine="425"/>
        <w:rPr>
          <w:b/>
          <w:bCs/>
        </w:rPr>
      </w:pPr>
      <w:r>
        <w:rPr>
          <w:b/>
          <w:bCs/>
        </w:rPr>
        <w:t>OUTPUT</w:t>
      </w:r>
    </w:p>
    <w:p w14:paraId="773DC63C" w14:textId="3DEC697E" w:rsidR="00D325F3" w:rsidRDefault="00D325F3" w:rsidP="00737DFC">
      <w:pPr>
        <w:ind w:left="-567" w:firstLine="425"/>
        <w:rPr>
          <w:b/>
          <w:bCs/>
        </w:rPr>
      </w:pPr>
      <w:r>
        <w:rPr>
          <w:b/>
          <w:bCs/>
        </w:rPr>
        <w:t>Before Delete</w:t>
      </w:r>
    </w:p>
    <w:p w14:paraId="74AA787F" w14:textId="3197ECE7" w:rsidR="00693330" w:rsidRDefault="00693330" w:rsidP="00737DFC">
      <w:pPr>
        <w:ind w:left="-567" w:firstLine="425"/>
        <w:rPr>
          <w:b/>
          <w:bCs/>
        </w:rPr>
      </w:pPr>
      <w:r w:rsidRPr="00693330">
        <w:rPr>
          <w:b/>
          <w:bCs/>
        </w:rPr>
        <w:drawing>
          <wp:inline distT="0" distB="0" distL="0" distR="0" wp14:anchorId="2ED93DE0" wp14:editId="27198601">
            <wp:extent cx="5731510" cy="1452245"/>
            <wp:effectExtent l="0" t="0" r="254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52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82380" w14:textId="64759E66" w:rsidR="00D325F3" w:rsidRDefault="00DB3922" w:rsidP="00737DFC">
      <w:pPr>
        <w:ind w:left="-567" w:firstLine="425"/>
        <w:rPr>
          <w:b/>
          <w:bCs/>
        </w:rPr>
      </w:pPr>
      <w:r w:rsidRPr="00DB3922">
        <w:rPr>
          <w:b/>
          <w:bCs/>
        </w:rPr>
        <w:drawing>
          <wp:inline distT="0" distB="0" distL="0" distR="0" wp14:anchorId="79FA34E0" wp14:editId="32452678">
            <wp:extent cx="5731510" cy="2988945"/>
            <wp:effectExtent l="0" t="0" r="2540" b="190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88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A952F" w14:textId="1E98DA7D" w:rsidR="00F1515B" w:rsidRDefault="00F1515B" w:rsidP="00737DFC">
      <w:pPr>
        <w:ind w:left="-567" w:firstLine="425"/>
        <w:rPr>
          <w:b/>
          <w:bCs/>
        </w:rPr>
      </w:pPr>
      <w:r w:rsidRPr="00F1515B">
        <w:rPr>
          <w:b/>
          <w:bCs/>
        </w:rPr>
        <w:lastRenderedPageBreak/>
        <w:drawing>
          <wp:inline distT="0" distB="0" distL="0" distR="0" wp14:anchorId="7A03D4C4" wp14:editId="25FACA7E">
            <wp:extent cx="5731510" cy="1576705"/>
            <wp:effectExtent l="0" t="0" r="2540" b="444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76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02A65A" w14:textId="5C9BFA38" w:rsidR="00D65160" w:rsidRDefault="00D65160" w:rsidP="00737DFC">
      <w:pPr>
        <w:ind w:left="-567" w:firstLine="425"/>
        <w:rPr>
          <w:b/>
          <w:bCs/>
        </w:rPr>
      </w:pPr>
      <w:r w:rsidRPr="00D65160">
        <w:rPr>
          <w:b/>
          <w:bCs/>
        </w:rPr>
        <w:drawing>
          <wp:inline distT="0" distB="0" distL="0" distR="0" wp14:anchorId="66DB2263" wp14:editId="0CBBDCD0">
            <wp:extent cx="5731510" cy="1943100"/>
            <wp:effectExtent l="0" t="0" r="254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5146B" w14:textId="16FF7E0F" w:rsidR="00737DFC" w:rsidRDefault="00737DFC" w:rsidP="00303F35">
      <w:pPr>
        <w:ind w:left="-567" w:firstLine="425"/>
        <w:rPr>
          <w:b/>
          <w:bCs/>
        </w:rPr>
      </w:pPr>
    </w:p>
    <w:p w14:paraId="6293C7E9" w14:textId="3503CCC8" w:rsidR="00936B9C" w:rsidRDefault="00936B9C" w:rsidP="00303F35">
      <w:pPr>
        <w:ind w:left="-567" w:firstLine="425"/>
        <w:rPr>
          <w:b/>
          <w:bCs/>
        </w:rPr>
      </w:pPr>
      <w:r w:rsidRPr="00C44436">
        <w:rPr>
          <w:b/>
          <w:bCs/>
          <w:highlight w:val="yellow"/>
        </w:rPr>
        <w:t xml:space="preserve">9)Search </w:t>
      </w:r>
      <w:r w:rsidR="003645CE" w:rsidRPr="00C44436">
        <w:rPr>
          <w:b/>
          <w:bCs/>
          <w:highlight w:val="yellow"/>
        </w:rPr>
        <w:t>Book</w:t>
      </w:r>
      <w:r w:rsidRPr="00C44436">
        <w:rPr>
          <w:b/>
          <w:bCs/>
          <w:highlight w:val="yellow"/>
        </w:rPr>
        <w:t xml:space="preserve"> Test</w:t>
      </w:r>
    </w:p>
    <w:p w14:paraId="4F744AA4" w14:textId="766BF829" w:rsidR="00936B9C" w:rsidRDefault="00DB42E2" w:rsidP="00303F35">
      <w:pPr>
        <w:ind w:left="-567" w:firstLine="425"/>
        <w:rPr>
          <w:b/>
          <w:bCs/>
        </w:rPr>
      </w:pPr>
      <w:r w:rsidRPr="00DB42E2">
        <w:rPr>
          <w:b/>
          <w:bCs/>
        </w:rPr>
        <w:drawing>
          <wp:inline distT="0" distB="0" distL="0" distR="0" wp14:anchorId="4E020CA6" wp14:editId="24BC5CD5">
            <wp:extent cx="5731510" cy="2326005"/>
            <wp:effectExtent l="0" t="0" r="254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26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C24AC" w14:textId="03C4852C" w:rsidR="00CD1F7E" w:rsidRDefault="00CD1F7E" w:rsidP="00303F35">
      <w:pPr>
        <w:ind w:left="-567" w:firstLine="425"/>
        <w:rPr>
          <w:b/>
          <w:bCs/>
        </w:rPr>
      </w:pPr>
      <w:r>
        <w:rPr>
          <w:b/>
          <w:bCs/>
        </w:rPr>
        <w:t>CODE</w:t>
      </w:r>
    </w:p>
    <w:p w14:paraId="173CEECB" w14:textId="77777777" w:rsidR="00CD1F7E" w:rsidRPr="00CD1F7E" w:rsidRDefault="00CD1F7E" w:rsidP="00CD1F7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CD1F7E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from</w:t>
      </w:r>
      <w:r w:rsidRPr="00CD1F7E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selenium </w:t>
      </w:r>
      <w:r w:rsidRPr="00CD1F7E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import</w:t>
      </w:r>
      <w:r w:rsidRPr="00CD1F7E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proofErr w:type="spellStart"/>
      <w:r w:rsidRPr="00CD1F7E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webdriver</w:t>
      </w:r>
      <w:proofErr w:type="spellEnd"/>
    </w:p>
    <w:p w14:paraId="17A191DA" w14:textId="77777777" w:rsidR="00CD1F7E" w:rsidRPr="00CD1F7E" w:rsidRDefault="00CD1F7E" w:rsidP="00CD1F7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CD1F7E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from</w:t>
      </w:r>
      <w:r w:rsidRPr="00CD1F7E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proofErr w:type="spellStart"/>
      <w:proofErr w:type="gramStart"/>
      <w:r w:rsidRPr="00CD1F7E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selenium.webdriver</w:t>
      </w:r>
      <w:proofErr w:type="gramEnd"/>
      <w:r w:rsidRPr="00CD1F7E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.support.ui</w:t>
      </w:r>
      <w:proofErr w:type="spellEnd"/>
      <w:r w:rsidRPr="00CD1F7E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r w:rsidRPr="00CD1F7E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import</w:t>
      </w:r>
      <w:r w:rsidRPr="00CD1F7E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proofErr w:type="spellStart"/>
      <w:r w:rsidRPr="00CD1F7E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WebDriverWait</w:t>
      </w:r>
      <w:proofErr w:type="spellEnd"/>
    </w:p>
    <w:p w14:paraId="2C652333" w14:textId="77777777" w:rsidR="00CD1F7E" w:rsidRPr="00CD1F7E" w:rsidRDefault="00CD1F7E" w:rsidP="00CD1F7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CD1F7E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from</w:t>
      </w:r>
      <w:r w:rsidRPr="00CD1F7E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proofErr w:type="spellStart"/>
      <w:r w:rsidRPr="00CD1F7E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webdriver_</w:t>
      </w:r>
      <w:proofErr w:type="gramStart"/>
      <w:r w:rsidRPr="00CD1F7E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manager.chrome</w:t>
      </w:r>
      <w:proofErr w:type="spellEnd"/>
      <w:proofErr w:type="gramEnd"/>
      <w:r w:rsidRPr="00CD1F7E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r w:rsidRPr="00CD1F7E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import</w:t>
      </w:r>
      <w:r w:rsidRPr="00CD1F7E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proofErr w:type="spellStart"/>
      <w:r w:rsidRPr="00CD1F7E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ChromeDriverManager</w:t>
      </w:r>
      <w:proofErr w:type="spellEnd"/>
    </w:p>
    <w:p w14:paraId="3F042E8C" w14:textId="77777777" w:rsidR="00CD1F7E" w:rsidRPr="00CD1F7E" w:rsidRDefault="00CD1F7E" w:rsidP="00CD1F7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CD1F7E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from</w:t>
      </w:r>
      <w:r w:rsidRPr="00CD1F7E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proofErr w:type="spellStart"/>
      <w:proofErr w:type="gramStart"/>
      <w:r w:rsidRPr="00CD1F7E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selenium.webdriver</w:t>
      </w:r>
      <w:proofErr w:type="gramEnd"/>
      <w:r w:rsidRPr="00CD1F7E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.chrome.options</w:t>
      </w:r>
      <w:proofErr w:type="spellEnd"/>
      <w:r w:rsidRPr="00CD1F7E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r w:rsidRPr="00CD1F7E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import</w:t>
      </w:r>
      <w:r w:rsidRPr="00CD1F7E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Options </w:t>
      </w:r>
    </w:p>
    <w:p w14:paraId="1E7A9497" w14:textId="77777777" w:rsidR="00CD1F7E" w:rsidRPr="00CD1F7E" w:rsidRDefault="00CD1F7E" w:rsidP="00CD1F7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CD1F7E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import</w:t>
      </w:r>
      <w:r w:rsidRPr="00CD1F7E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time</w:t>
      </w:r>
    </w:p>
    <w:p w14:paraId="5FA335A0" w14:textId="77777777" w:rsidR="00CD1F7E" w:rsidRPr="00CD1F7E" w:rsidRDefault="00CD1F7E" w:rsidP="00CD1F7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CD1F7E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driver </w:t>
      </w:r>
      <w:r w:rsidRPr="00CD1F7E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=</w:t>
      </w:r>
      <w:r w:rsidRPr="00CD1F7E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 xml:space="preserve"> </w:t>
      </w:r>
      <w:proofErr w:type="spellStart"/>
      <w:proofErr w:type="gramStart"/>
      <w:r w:rsidRPr="00CD1F7E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webdriver.Chrome</w:t>
      </w:r>
      <w:proofErr w:type="spellEnd"/>
      <w:proofErr w:type="gramEnd"/>
      <w:r w:rsidRPr="00CD1F7E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proofErr w:type="spellStart"/>
      <w:r w:rsidRPr="00CD1F7E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ChromeDriverManager</w:t>
      </w:r>
      <w:proofErr w:type="spellEnd"/>
      <w:r w:rsidRPr="00CD1F7E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).install())</w:t>
      </w:r>
    </w:p>
    <w:p w14:paraId="134D33FD" w14:textId="77777777" w:rsidR="00CD1F7E" w:rsidRPr="00CD1F7E" w:rsidRDefault="00CD1F7E" w:rsidP="00CD1F7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r w:rsidRPr="00CD1F7E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driver.get</w:t>
      </w:r>
      <w:proofErr w:type="spellEnd"/>
      <w:r w:rsidRPr="00CD1F7E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CD1F7E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http://localhost:8000/new1"</w:t>
      </w:r>
      <w:r w:rsidRPr="00CD1F7E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13D023DD" w14:textId="77777777" w:rsidR="00CD1F7E" w:rsidRPr="00CD1F7E" w:rsidRDefault="00CD1F7E" w:rsidP="00CD1F7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proofErr w:type="gramStart"/>
      <w:r w:rsidRPr="00CD1F7E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driver.maximize</w:t>
      </w:r>
      <w:proofErr w:type="gramEnd"/>
      <w:r w:rsidRPr="00CD1F7E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_window</w:t>
      </w:r>
      <w:proofErr w:type="spellEnd"/>
      <w:r w:rsidRPr="00CD1F7E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)</w:t>
      </w:r>
    </w:p>
    <w:p w14:paraId="32FC9C8B" w14:textId="77777777" w:rsidR="00CD1F7E" w:rsidRPr="00CD1F7E" w:rsidRDefault="00CD1F7E" w:rsidP="00CD1F7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proofErr w:type="gramStart"/>
      <w:r w:rsidRPr="00CD1F7E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time.sleep</w:t>
      </w:r>
      <w:proofErr w:type="spellEnd"/>
      <w:proofErr w:type="gramEnd"/>
      <w:r w:rsidRPr="00CD1F7E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CD1F7E">
        <w:rPr>
          <w:rFonts w:ascii="Consolas" w:eastAsia="Times New Roman" w:hAnsi="Consolas" w:cs="Times New Roman"/>
          <w:color w:val="D19A66"/>
          <w:sz w:val="21"/>
          <w:szCs w:val="21"/>
          <w:lang w:eastAsia="en-IN"/>
        </w:rPr>
        <w:t>3</w:t>
      </w:r>
      <w:r w:rsidRPr="00CD1F7E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200E505F" w14:textId="77777777" w:rsidR="00CD1F7E" w:rsidRPr="00CD1F7E" w:rsidRDefault="00CD1F7E" w:rsidP="00CD1F7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CD1F7E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lastRenderedPageBreak/>
        <w:t>searchbook</w:t>
      </w:r>
      <w:r w:rsidRPr="00CD1F7E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=</w:t>
      </w:r>
      <w:proofErr w:type="gramStart"/>
      <w:r w:rsidRPr="00CD1F7E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driver.find</w:t>
      </w:r>
      <w:proofErr w:type="gramEnd"/>
      <w:r w:rsidRPr="00CD1F7E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_element_by_xpath(</w:t>
      </w:r>
      <w:r w:rsidRPr="00CD1F7E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//nav[@id='navbar']/ul//a[@href='/sb']"</w:t>
      </w:r>
      <w:r w:rsidRPr="00CD1F7E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602E181D" w14:textId="77777777" w:rsidR="00CD1F7E" w:rsidRPr="00CD1F7E" w:rsidRDefault="00CD1F7E" w:rsidP="00CD1F7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proofErr w:type="gramStart"/>
      <w:r w:rsidRPr="00CD1F7E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searchbook.click</w:t>
      </w:r>
      <w:proofErr w:type="spellEnd"/>
      <w:proofErr w:type="gramEnd"/>
      <w:r w:rsidRPr="00CD1F7E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)</w:t>
      </w:r>
    </w:p>
    <w:p w14:paraId="635FF4F0" w14:textId="77777777" w:rsidR="00CD1F7E" w:rsidRPr="00CD1F7E" w:rsidRDefault="00CD1F7E" w:rsidP="00CD1F7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proofErr w:type="gramStart"/>
      <w:r w:rsidRPr="00CD1F7E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time.sleep</w:t>
      </w:r>
      <w:proofErr w:type="spellEnd"/>
      <w:proofErr w:type="gramEnd"/>
      <w:r w:rsidRPr="00CD1F7E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CD1F7E">
        <w:rPr>
          <w:rFonts w:ascii="Consolas" w:eastAsia="Times New Roman" w:hAnsi="Consolas" w:cs="Times New Roman"/>
          <w:color w:val="D19A66"/>
          <w:sz w:val="21"/>
          <w:szCs w:val="21"/>
          <w:lang w:eastAsia="en-IN"/>
        </w:rPr>
        <w:t>2</w:t>
      </w:r>
      <w:r w:rsidRPr="00CD1F7E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7344844F" w14:textId="77777777" w:rsidR="00CD1F7E" w:rsidRPr="00CD1F7E" w:rsidRDefault="00CD1F7E" w:rsidP="00CD1F7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CD1F7E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a</w:t>
      </w:r>
      <w:r w:rsidRPr="00CD1F7E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=</w:t>
      </w:r>
      <w:proofErr w:type="spellStart"/>
      <w:proofErr w:type="gramStart"/>
      <w:r w:rsidRPr="00CD1F7E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driver.find</w:t>
      </w:r>
      <w:proofErr w:type="gramEnd"/>
      <w:r w:rsidRPr="00CD1F7E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_element_by_name</w:t>
      </w:r>
      <w:proofErr w:type="spellEnd"/>
      <w:r w:rsidRPr="00CD1F7E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CD1F7E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</w:t>
      </w:r>
      <w:proofErr w:type="spellStart"/>
      <w:r w:rsidRPr="00CD1F7E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book_id</w:t>
      </w:r>
      <w:proofErr w:type="spellEnd"/>
      <w:r w:rsidRPr="00CD1F7E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</w:t>
      </w:r>
      <w:r w:rsidRPr="00CD1F7E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2694C4D6" w14:textId="44FA1139" w:rsidR="00CD1F7E" w:rsidRPr="00CD1F7E" w:rsidRDefault="00CD1F7E" w:rsidP="00CD1F7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proofErr w:type="gramStart"/>
      <w:r w:rsidRPr="00CD1F7E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a.send</w:t>
      </w:r>
      <w:proofErr w:type="gramEnd"/>
      <w:r w:rsidRPr="00CD1F7E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_keys</w:t>
      </w:r>
      <w:proofErr w:type="spellEnd"/>
      <w:r w:rsidRPr="00CD1F7E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CD1F7E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</w:t>
      </w:r>
      <w:r w:rsidR="00181D1B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4</w:t>
      </w:r>
      <w:r w:rsidRPr="00CD1F7E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</w:t>
      </w:r>
      <w:r w:rsidRPr="00CD1F7E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344FFC37" w14:textId="77777777" w:rsidR="00CD1F7E" w:rsidRPr="00CD1F7E" w:rsidRDefault="00CD1F7E" w:rsidP="00CD1F7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proofErr w:type="gramStart"/>
      <w:r w:rsidRPr="00CD1F7E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time.sleep</w:t>
      </w:r>
      <w:proofErr w:type="spellEnd"/>
      <w:proofErr w:type="gramEnd"/>
      <w:r w:rsidRPr="00CD1F7E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CD1F7E">
        <w:rPr>
          <w:rFonts w:ascii="Consolas" w:eastAsia="Times New Roman" w:hAnsi="Consolas" w:cs="Times New Roman"/>
          <w:color w:val="D19A66"/>
          <w:sz w:val="21"/>
          <w:szCs w:val="21"/>
          <w:lang w:eastAsia="en-IN"/>
        </w:rPr>
        <w:t>1</w:t>
      </w:r>
      <w:r w:rsidRPr="00CD1F7E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7B8BA5D7" w14:textId="77777777" w:rsidR="00CD1F7E" w:rsidRPr="00CD1F7E" w:rsidRDefault="00CD1F7E" w:rsidP="00CD1F7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CD1F7E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b</w:t>
      </w:r>
      <w:r w:rsidRPr="00CD1F7E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=</w:t>
      </w:r>
      <w:proofErr w:type="gramStart"/>
      <w:r w:rsidRPr="00CD1F7E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driver.find</w:t>
      </w:r>
      <w:proofErr w:type="gramEnd"/>
      <w:r w:rsidRPr="00CD1F7E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_element_by_xpath(</w:t>
      </w:r>
      <w:r w:rsidRPr="00CD1F7E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//body/form[@action='/sb']//button[@type='submit']"</w:t>
      </w:r>
      <w:r w:rsidRPr="00CD1F7E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37661D78" w14:textId="77777777" w:rsidR="00CD1F7E" w:rsidRPr="00CD1F7E" w:rsidRDefault="00CD1F7E" w:rsidP="00CD1F7E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proofErr w:type="spellStart"/>
      <w:proofErr w:type="gramStart"/>
      <w:r w:rsidRPr="00CD1F7E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b.click</w:t>
      </w:r>
      <w:proofErr w:type="spellEnd"/>
      <w:proofErr w:type="gramEnd"/>
      <w:r w:rsidRPr="00CD1F7E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)</w:t>
      </w:r>
    </w:p>
    <w:p w14:paraId="638561E1" w14:textId="77777777" w:rsidR="00CD1F7E" w:rsidRPr="00CD1F7E" w:rsidRDefault="00CD1F7E" w:rsidP="00CD1F7E">
      <w:pPr>
        <w:shd w:val="clear" w:color="auto" w:fill="282C34"/>
        <w:spacing w:after="24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</w:p>
    <w:p w14:paraId="25359FFC" w14:textId="608C4DFE" w:rsidR="00CD1F7E" w:rsidRDefault="00C1277B" w:rsidP="00303F35">
      <w:pPr>
        <w:ind w:left="-567" w:firstLine="425"/>
        <w:rPr>
          <w:b/>
          <w:bCs/>
        </w:rPr>
      </w:pPr>
      <w:r>
        <w:rPr>
          <w:b/>
          <w:bCs/>
        </w:rPr>
        <w:t>OUTPUT</w:t>
      </w:r>
    </w:p>
    <w:p w14:paraId="019901D6" w14:textId="4826FD71" w:rsidR="00416C63" w:rsidRDefault="0082486D" w:rsidP="00303F35">
      <w:pPr>
        <w:ind w:left="-567" w:firstLine="425"/>
        <w:rPr>
          <w:b/>
          <w:bCs/>
        </w:rPr>
      </w:pPr>
      <w:r w:rsidRPr="0082486D">
        <w:rPr>
          <w:b/>
          <w:bCs/>
        </w:rPr>
        <w:drawing>
          <wp:inline distT="0" distB="0" distL="0" distR="0" wp14:anchorId="64EC8D2F" wp14:editId="6D20CB6B">
            <wp:extent cx="5731510" cy="2911475"/>
            <wp:effectExtent l="0" t="0" r="2540" b="317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1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5C2FA" w14:textId="36BDFED3" w:rsidR="00673D4F" w:rsidRDefault="00673D4F" w:rsidP="00303F35">
      <w:pPr>
        <w:ind w:left="-567" w:firstLine="425"/>
        <w:rPr>
          <w:b/>
          <w:bCs/>
        </w:rPr>
      </w:pPr>
      <w:r w:rsidRPr="00673D4F">
        <w:rPr>
          <w:b/>
          <w:bCs/>
        </w:rPr>
        <w:drawing>
          <wp:inline distT="0" distB="0" distL="0" distR="0" wp14:anchorId="31E5B13B" wp14:editId="16149D55">
            <wp:extent cx="5731510" cy="1908810"/>
            <wp:effectExtent l="0" t="0" r="254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08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ED46E" w14:textId="477534A4" w:rsidR="00AE590B" w:rsidRPr="00862C57" w:rsidRDefault="00AE590B" w:rsidP="00303F35">
      <w:pPr>
        <w:ind w:left="-567" w:firstLine="425"/>
        <w:rPr>
          <w:b/>
          <w:bCs/>
        </w:rPr>
      </w:pPr>
    </w:p>
    <w:sectPr w:rsidR="00AE590B" w:rsidRPr="00862C57">
      <w:headerReference w:type="default" r:id="rId42"/>
      <w:footerReference w:type="default" r:id="rId4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ACA58D" w14:textId="77777777" w:rsidR="00914978" w:rsidRDefault="00914978" w:rsidP="00121E9D">
      <w:pPr>
        <w:spacing w:after="0" w:line="240" w:lineRule="auto"/>
      </w:pPr>
      <w:r>
        <w:separator/>
      </w:r>
    </w:p>
  </w:endnote>
  <w:endnote w:type="continuationSeparator" w:id="0">
    <w:p w14:paraId="1D750336" w14:textId="77777777" w:rsidR="00914978" w:rsidRDefault="00914978" w:rsidP="00121E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984028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8FD801" w14:textId="44E3B1DD" w:rsidR="00121E9D" w:rsidRDefault="00121E9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3DBC203" w14:textId="77777777" w:rsidR="00121E9D" w:rsidRDefault="00121E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8F9F33" w14:textId="77777777" w:rsidR="00914978" w:rsidRDefault="00914978" w:rsidP="00121E9D">
      <w:pPr>
        <w:spacing w:after="0" w:line="240" w:lineRule="auto"/>
      </w:pPr>
      <w:r>
        <w:separator/>
      </w:r>
    </w:p>
  </w:footnote>
  <w:footnote w:type="continuationSeparator" w:id="0">
    <w:p w14:paraId="331EFA04" w14:textId="77777777" w:rsidR="00914978" w:rsidRDefault="00914978" w:rsidP="00121E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79724D" w14:textId="67C02CF9" w:rsidR="00121E9D" w:rsidRPr="00121E9D" w:rsidRDefault="00121E9D">
    <w:pPr>
      <w:pStyle w:val="Header"/>
      <w:rPr>
        <w:b/>
        <w:bCs/>
      </w:rPr>
    </w:pPr>
    <w:r w:rsidRPr="00121E9D">
      <w:rPr>
        <w:b/>
        <w:bCs/>
      </w:rPr>
      <w:t>19162101034</w:t>
    </w:r>
    <w:r w:rsidRPr="00121E9D">
      <w:rPr>
        <w:b/>
        <w:bCs/>
      </w:rPr>
      <w:ptab w:relativeTo="margin" w:alignment="center" w:leader="none"/>
    </w:r>
    <w:r w:rsidRPr="00121E9D">
      <w:rPr>
        <w:b/>
        <w:bCs/>
      </w:rPr>
      <w:t>SE-</w:t>
    </w:r>
    <w:r w:rsidRPr="00121E9D">
      <w:rPr>
        <w:b/>
        <w:bCs/>
      </w:rPr>
      <w:t>PRACTICAL-10</w:t>
    </w:r>
    <w:r w:rsidRPr="00121E9D">
      <w:rPr>
        <w:b/>
        <w:bCs/>
      </w:rPr>
      <w:ptab w:relativeTo="margin" w:alignment="right" w:leader="none"/>
    </w:r>
    <w:r w:rsidRPr="00121E9D">
      <w:rPr>
        <w:b/>
        <w:bCs/>
      </w:rPr>
      <w:t>YASH SHAH_BATCH-52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wtTQ2NLM0MLI0NDNT0lEKTi0uzszPAykwrAUAXFrpCSwAAAA="/>
  </w:docVars>
  <w:rsids>
    <w:rsidRoot w:val="00451CDC"/>
    <w:rsid w:val="00005A50"/>
    <w:rsid w:val="00087FC8"/>
    <w:rsid w:val="00093530"/>
    <w:rsid w:val="000C0736"/>
    <w:rsid w:val="000D25BC"/>
    <w:rsid w:val="00100C70"/>
    <w:rsid w:val="001204F6"/>
    <w:rsid w:val="00121E9D"/>
    <w:rsid w:val="001725BE"/>
    <w:rsid w:val="00181D1B"/>
    <w:rsid w:val="001823E5"/>
    <w:rsid w:val="001A3F90"/>
    <w:rsid w:val="001A5D33"/>
    <w:rsid w:val="001B4024"/>
    <w:rsid w:val="0024105C"/>
    <w:rsid w:val="00276A75"/>
    <w:rsid w:val="002A6732"/>
    <w:rsid w:val="002E5242"/>
    <w:rsid w:val="00303F35"/>
    <w:rsid w:val="0035095A"/>
    <w:rsid w:val="00353D68"/>
    <w:rsid w:val="003568EE"/>
    <w:rsid w:val="003645CE"/>
    <w:rsid w:val="00366521"/>
    <w:rsid w:val="00400CCD"/>
    <w:rsid w:val="00400F3F"/>
    <w:rsid w:val="00414C12"/>
    <w:rsid w:val="00416C63"/>
    <w:rsid w:val="00451CDC"/>
    <w:rsid w:val="00482792"/>
    <w:rsid w:val="004D55C1"/>
    <w:rsid w:val="00500110"/>
    <w:rsid w:val="005218E8"/>
    <w:rsid w:val="00524032"/>
    <w:rsid w:val="005B0C2B"/>
    <w:rsid w:val="005D2F24"/>
    <w:rsid w:val="00632884"/>
    <w:rsid w:val="006402CC"/>
    <w:rsid w:val="0064156A"/>
    <w:rsid w:val="00654768"/>
    <w:rsid w:val="00673D4F"/>
    <w:rsid w:val="00675034"/>
    <w:rsid w:val="00693330"/>
    <w:rsid w:val="006A6DD7"/>
    <w:rsid w:val="006B3746"/>
    <w:rsid w:val="006F02D8"/>
    <w:rsid w:val="006F3038"/>
    <w:rsid w:val="00737DFC"/>
    <w:rsid w:val="00737FAA"/>
    <w:rsid w:val="00742567"/>
    <w:rsid w:val="007A1439"/>
    <w:rsid w:val="007E5D60"/>
    <w:rsid w:val="0082486D"/>
    <w:rsid w:val="0083164D"/>
    <w:rsid w:val="00843DDC"/>
    <w:rsid w:val="00860CE7"/>
    <w:rsid w:val="00862C57"/>
    <w:rsid w:val="00864679"/>
    <w:rsid w:val="00866451"/>
    <w:rsid w:val="0087692B"/>
    <w:rsid w:val="008C032F"/>
    <w:rsid w:val="008C517F"/>
    <w:rsid w:val="008C6FFD"/>
    <w:rsid w:val="00914978"/>
    <w:rsid w:val="00922CB4"/>
    <w:rsid w:val="00936B9C"/>
    <w:rsid w:val="009A653F"/>
    <w:rsid w:val="009C1648"/>
    <w:rsid w:val="009E0584"/>
    <w:rsid w:val="00A17639"/>
    <w:rsid w:val="00A8519E"/>
    <w:rsid w:val="00A93A58"/>
    <w:rsid w:val="00AB6E3D"/>
    <w:rsid w:val="00AD360E"/>
    <w:rsid w:val="00AE590B"/>
    <w:rsid w:val="00AE6931"/>
    <w:rsid w:val="00B3662E"/>
    <w:rsid w:val="00B60522"/>
    <w:rsid w:val="00B708FD"/>
    <w:rsid w:val="00B9724D"/>
    <w:rsid w:val="00BF47C6"/>
    <w:rsid w:val="00C1277B"/>
    <w:rsid w:val="00C44436"/>
    <w:rsid w:val="00C7078A"/>
    <w:rsid w:val="00CB2B0D"/>
    <w:rsid w:val="00CB30B3"/>
    <w:rsid w:val="00CD1F7E"/>
    <w:rsid w:val="00D00D00"/>
    <w:rsid w:val="00D2677A"/>
    <w:rsid w:val="00D325F3"/>
    <w:rsid w:val="00D65160"/>
    <w:rsid w:val="00D8727F"/>
    <w:rsid w:val="00DB041B"/>
    <w:rsid w:val="00DB3922"/>
    <w:rsid w:val="00DB42E2"/>
    <w:rsid w:val="00E734B6"/>
    <w:rsid w:val="00E87D7E"/>
    <w:rsid w:val="00F1515B"/>
    <w:rsid w:val="00F342B1"/>
    <w:rsid w:val="00F67885"/>
    <w:rsid w:val="00F96334"/>
    <w:rsid w:val="00FA0842"/>
    <w:rsid w:val="00FA6E25"/>
    <w:rsid w:val="00FC0680"/>
    <w:rsid w:val="00FE24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AB6C22"/>
  <w15:chartTrackingRefBased/>
  <w15:docId w15:val="{817B0BDA-34E9-45D4-8B4C-A47BDCA55D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7D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1E9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1E9D"/>
  </w:style>
  <w:style w:type="paragraph" w:styleId="Footer">
    <w:name w:val="footer"/>
    <w:basedOn w:val="Normal"/>
    <w:link w:val="FooterChar"/>
    <w:uiPriority w:val="99"/>
    <w:unhideWhenUsed/>
    <w:rsid w:val="00121E9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1E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75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55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40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46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2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65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9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1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6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81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8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12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4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73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4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9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8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0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330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62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41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7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8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91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0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6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9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9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76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50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32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7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4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9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8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5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0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9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6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94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6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97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5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5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5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1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65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66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11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18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3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5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24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6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1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04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9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3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6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1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62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69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52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36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84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4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9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8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4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0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0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0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9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5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365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14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24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0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8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1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0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8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0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8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3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1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9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6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2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9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12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96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08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0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35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8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9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9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1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3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4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0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6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0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1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4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7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59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30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42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6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23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5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1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0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8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7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3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0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58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1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5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5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763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59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5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0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9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4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9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54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7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0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9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9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8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5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4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8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1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7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7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6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67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43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68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7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8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32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2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8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9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9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00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1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2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514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0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03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4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0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0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0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2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3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7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81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455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94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85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35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1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1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5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7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2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52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4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65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84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5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7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1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3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1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080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65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2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6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02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8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1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9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2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1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9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4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13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64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header" Target="header1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9" Type="http://schemas.openxmlformats.org/officeDocument/2006/relationships/image" Target="media/image24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4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footer" Target="footer1.xml"/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20" Type="http://schemas.openxmlformats.org/officeDocument/2006/relationships/image" Target="media/image15.png"/><Relationship Id="rId41" Type="http://schemas.openxmlformats.org/officeDocument/2006/relationships/image" Target="media/image3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3</TotalTime>
  <Pages>16</Pages>
  <Words>986</Words>
  <Characters>562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shah3698@gmail.com</dc:creator>
  <cp:keywords/>
  <dc:description/>
  <cp:lastModifiedBy>yashshah3698@gmail.com</cp:lastModifiedBy>
  <cp:revision>102</cp:revision>
  <cp:lastPrinted>2021-10-30T13:04:00Z</cp:lastPrinted>
  <dcterms:created xsi:type="dcterms:W3CDTF">2021-10-30T09:21:00Z</dcterms:created>
  <dcterms:modified xsi:type="dcterms:W3CDTF">2021-10-30T13:04:00Z</dcterms:modified>
</cp:coreProperties>
</file>